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คุณจีรชาตา) สวัสดีค่ะ</w:t>
      </w:r>
    </w:p>
    <w:p>
      <w:pPr>
        <w:pStyle w:val="BodyText"/>
      </w:pPr>
      <w:r>
        <w:t xml:space="preserve">(คุณพรวดี) สวัสดีค่ะ ต้อนรับเข้าสู่จับตาสถานการณ์ค่ะ ดิฉันจีรชาตา เอี่ยมรัศมี พรมณีค่ะ และนี่คือสถานการณ์ที่น่าจับตาวันนี้ค่ะ พบโรงงานเก็บเคมีที่และระยอง มีความเชื่อมโยงกัน เตรียมเรียกสอบผู้เกี่ยวข้อง ท่ามกลางข้อสังเกตเรียงวางเพลิง นายกฯ สั่ง สตช. ดูไฟไหม้ โกดังเก็บสารเคมี ส่งสารลาออก ชี้ เป็นการสั่งงาน และติดตามงาน นายกฯ นำรัฐมนตรีใหม่ เข้าเฝ้าทวายสัตย์วันนี้ ถูกร้องสอบเจธรรม ผ่านการตรวจสอบจากกฤษฎีกาแล้ว หลายประเทศเจอวิกฤติภัยพิบัติ ขณะที่บราซิลเจอฝนตกหนัก มีผู้เสียชีวิตแล้ว 29 คน คุณผู้ชมคะ ขณะนี้เจอมีหลายจังหวัดภาคเหนือค่ะ ประชาชนเริ่มกลับมาเผา เตรียมพื้นที่การเกษตรรอรับฤดูฝนกันแล้ว ซึ่งทำให้ยังคงเกินมาตรฐานอยู่อย่างต่อเนื่องค่ะ ชาวนาในพื้นที่ตำบลกลาง จังหวัดพิจิตร เผาตอซังข้าวเพื่อเตรียมพื้นที่การเกษตร ปลายเดือนพฤษภาคมนี้ หลังจากมาตรการห้ามเผาสิ้นสุดลง เมื่อวันที่ 30 เมษายน ที่ผ่านมา ก็ทำให้มีกลุ่มควันลอยฟุ้งกระจายทั่วท้องฟ้าค่ะ ผู้ว่าราชการจังหวัดพิจิตร ขยายมาตรการห้ามเผาไปอีก 1 เดือน // ตอนนี้เราก็ขยับไปอีก 1 เดือนนะครับ ขยายไปอีก 1 เดือน มีทีมงามที่วิเคราะห์ขึ้นมา… เพราะฉะนั้น การเผา… เพราะฉะนั้น ตรงนี้ก็เลยเพิ่มมาตรการอีก 1 เดือน ขอความร่วมมือพี่น้องเกษตรที่กำลังเผา นะครับ ก่อให้เกิดมลภาวะเป็นพิษนะครับ ส่งผลให้เกิด เราป่วยเป็น PM 2.5 นะครับ ลำปาง เจ้าหน้าที่อุทยานที่ 13 สาขาลำปาง ยังต้องเข้าไปดับไฟไหม้ป่า บ้านป้าเมี้ยง อำเภอแจ้ซ้อน จังหวัดลำปางค่ะ เมื่อวานนี้จังหวัดลำปางพบจุดความร้อน 21 จุดด้วยกัน ทางจังหวัดยังร้องขอให้หยุดเผาป่า ถึงแม้จะพ้นช่วงห้ามเผาแล้วก็ตาม ก็ยังมีประชาชนให้ความร่วมมือ ไม่อยากให้เกิดผลกระทบต่อสุขภาพ เช่นเดียวกันค่ะ กับที่เชียงรายตอนนี้ ยังมีรายงานไฟป่าเกิดขึ้นในหลายพื้นที่ มีการเผาพื้นที่ทำการเกษตรหลังฤดูฝนกันแล้ว ซึ่งมาตรการหลังจากนี้ จังหวัดจะใช้ปริมาณเชื้อเพลิง เผาตามพื้นที่ที่กำหนด เป็นการลดการเผาส่วนไฟป่าบริเวณขุนช่างเขี่ยน รอยต่อ อำเภอเมืองเชียงใหม่ กับอำเภอแม่ริม ตำบลดอนแก้ว อำเภอแม่ริม จังหวัดเชียงใหม่ เมื่อวานนี้ หลังจากที่ระดมกำลังภาคพื้นดินที่จากกระทรวงทรัพยากรธรรมชาติและสิ่งแวดล้อมทิ้งน้ำ ทางอากาศ ก็ควบคุมไฟส่วนใหญ่ได้แล้วนะคะ แต่ก็ยังมีมาตรการห้ามเผาสิ้นสุดไปแล้ว เมื่อวันที่ 30 เมษายน ที่ผ่านมา พบจุดความร้อนเพิ่มมากขึ้นค่ะ จากทางสำนักงานเทคโนโลยีอวกาศและเทคโนโลยีสารสนเทศ หรือ GISDA จากดาวเทียม MPP 2567 ไทยมีจุดความร้อน 2,666 จุด นะคะ ส่วนใหญ่จะไปพบที่ป่าสงวนแห่งขาติ แหล่ง 959 จุด รองลงมาเป็นป่าอนุรักษ์ 945 จุด แล้วก็พื้นที่เกษตรอีก จังหวัดที่พบจุดความร้อนมากที่สุด ก็คือเชียงใหม่ค่ะ 381 จุด กรมควบคุมมลพิษ หลายแหล่งตรวจวัดคุณภาพอากาศภาคเหนือ วันนี้ค่าฝุ่นเกินค่ามาตรฐาน PM 2.5 มีมากที่สุด ไปที่จังหวัดเชียงรายนะคะ 198.6 ไมโครกรัมต่อลูกบาศก์เมตร แน่นอน ระดับนี้มีผลกระทบต่อสุขภาพค่ะ</w:t>
      </w:r>
    </w:p>
    <w:p>
      <w:pPr>
        <w:pStyle w:val="BodyText"/>
      </w:pPr>
      <w:r>
        <w:t xml:space="preserve">[เสียงดนตรี] ปีนี้เป็นปีที่สภาพอากาศโหดร้ายอย่างมากนะคะ กระทบกับการทำมาหากินอย่างเห็นได้ชัด รวมไปถึงการใช้ชีวิตในแต่ละวันด้วยค่ะ ช่วงนี้เป็นช่วงรอยในช่วงของรอยต่อฤดูกาลค่ะ ในช่วงรอยต่อเอนิโญ่ ฝนยัง… ของเอลนินโยนะคะ ก้าวเข้าสู่อีกด้านหนึ่ง คือเอลนินยานะคะ คาดว่าฝนอาจจะมาในช่วงปลายเดือน ทำให้ช่วงฤดูแล้งอาจจะยาวนาน แต่ในช่วงวันที่ 3-7 พฤษภาคมนี้ค่ะ ความเสียหายต้องสังเกตที่จากพายุฤดูร้อน ในพื้นที่นี่ เป็นสภาพเรือนแพ ต้องใช้คำว่า</w:t>
      </w:r>
      <w:r>
        <w:t xml:space="preserve"> </w:t>
      </w:r>
      <w:r>
        <w:t xml:space="preserve">“</w:t>
      </w:r>
      <w:r>
        <w:t xml:space="preserve">เรือนแพ</w:t>
      </w:r>
      <w:r>
        <w:t xml:space="preserve">”</w:t>
      </w:r>
      <w:r>
        <w:t xml:space="preserve"> </w:t>
      </w:r>
      <w:r>
        <w:t xml:space="preserve">เราจะเห็นว่าบางพระหลวง อำเภอเมืองนครสวรรค์ กำลังเกยตื้นค่ะ น้ำในคลองแห้ง ลดระดับลงไปอย่างต่อเนื่องนะคะ ตอนนี้ต้องรอจนกว่าน้ำจะหลากมา จึงจะกลับไปอาศัยได้ตามปกติค่ะ ชาวบ้านในคลองบางพระ เชื่อมต่อระหว่างแม่น้ำโยมอำเภอชุมแสงน่าน ในอำเภอเมืองนครสวรรค์</w:t>
      </w:r>
    </w:p>
    <w:p>
      <w:pPr>
        <w:pStyle w:val="BodyText"/>
      </w:pPr>
      <w:r>
        <w:t xml:space="preserve">(ชาวบ้าน) พอมันลงไปอีก ลงไปอีก ก็ติดไป เขาจกไปพวกแพนี่แหละ เพราะว่าถ้าไม่จกไว้มันแห้งเลย ถ้าไม่ไว้นี่ถ้าอันนี้ อยู่ค้างแห้งเลยนี่ค่ะ บวปจะจม บวกมันแตกนะ จ้ะ</w:t>
      </w:r>
    </w:p>
    <w:p>
      <w:pPr>
        <w:pStyle w:val="BodyText"/>
      </w:pPr>
      <w:r>
        <w:t xml:space="preserve">(ผู้สื่อข่าว) ทุกวันนต้องคอยดู</w:t>
      </w:r>
    </w:p>
    <w:p>
      <w:pPr>
        <w:pStyle w:val="BodyText"/>
      </w:pPr>
      <w:r>
        <w:t xml:space="preserve">(ชาวบต้องคอยดูตลอดน่ะ //ที่จังหวัดแพร่ ปัญหาภายแล้งส่งผลกระทบกับคนเลี้ยงวัวค่ะ เกษตรบอกว่าว่าปีนี้ รุนแรงอย่างมากนะคะ อากาศร้อนจากพืชอาหารก็ไม่มี น้ำก็ขาดแคลน ต้องออกไปหากินไกลมากขึ้น ต้องหาร่มไม้ให้สัตว์ได้พัก ส่วนที่จังหวัดพะเยา เกิดพายุฝนฟ้าคะนองะลมกระโชกแรงเกิดขึ้นนะคะ มีบ้านเรือนเสียหายใน 4 ตำบล ในอำเภอปลงค่ะ ส่วนใหญ่หลังคาถูกพัดปลิวหายไปค่ะ ส่วนใอยู่ระหว่างเข้าไปช่วยเหลือนะคะ นี่เป็นผลจากสภาพอากาศที่ในเวลานี้ กรมอุตุยังคงแจ้งว่าในพื้นที่ภาคเหนือ อากาศยังคงร้อนจัดนะคะ มีลมกระโชกแรง เตือนให้ชาวบ้านระวัง และอุณหภูมิในเวลานี่ก็อยู่ระหว่าง 37-42 องศาเซลเซียสค่ะ</w:t>
      </w:r>
    </w:p>
    <w:p>
      <w:pPr>
        <w:pStyle w:val="BodyText"/>
      </w:pPr>
      <w:r>
        <w:t xml:space="preserve">(คุณจีรชาตา) คุณผู้ชม ปีที่แล้ว เราได้ยิน UN ใช้คำว่า</w:t>
      </w:r>
      <w:r>
        <w:t xml:space="preserve"> </w:t>
      </w:r>
      <w:r>
        <w:t xml:space="preserve">“</w:t>
      </w:r>
      <w:r>
        <w:t xml:space="preserve">โลกเดือด</w:t>
      </w:r>
      <w:r>
        <w:t xml:space="preserve">”</w:t>
      </w:r>
      <w:r>
        <w:t xml:space="preserve"> </w:t>
      </w:r>
      <w:r>
        <w:t xml:space="preserve">แทนที่</w:t>
      </w:r>
      <w:r>
        <w:t xml:space="preserve"> </w:t>
      </w:r>
      <w:r>
        <w:t xml:space="preserve">“</w:t>
      </w:r>
      <w:r>
        <w:t xml:space="preserve">โลกร้อน</w:t>
      </w:r>
      <w:r>
        <w:t xml:space="preserve">”</w:t>
      </w:r>
      <w:r>
        <w:t xml:space="preserve"> </w:t>
      </w:r>
      <w:r>
        <w:t xml:space="preserve">นะคะ แล้วพอมาถึงปีนี้ ผลที่มันเกิดขึ้นนี่ อุณหภูมิมันก็คงจะเป็นตัวอย่างที่ชัดเจนมาก ๆ เพราะประเทศในปีนี้ของเรา ค่อนข้างที่จะสูงจัดเลยค่ะ เจอกันแทบทุกจังหวัด โดยเฉพาะพื้นที่ภาคเหนือ ตามมานั่นก็คือน้ำน้อย ก็เคยเกิดปัญหาแย่งน้ำกันแล้ว ดังนั้น เพื่อจะแก้ปัญหาความขัดแย้ง โครงงาน สะเมียม โมเดล ขึ้นมาค่ะ 2 แห่ง เพื่อแก้ปัญหาภัยแล้งกับน้ำท่วม และปัญหา ตามมาจากความทวีความรุนแรงขึ้นจากมาจากความทวีความรุนแรงขึ้น จากการเปลี่ยนแปลงของสภาพภูมิอากาศและโลกเดือดค่ะ ไร่ข้าวโพด ในอำเภอสะเอียบ จังหวัดแพร่ เห็นชัดเจนเลยนะคะ เกษตรกรนี่ รอแล้วรอเล่า แต่พอฝนมาค่ะ รับทราบบอกกรมชลประทานรับเรื่องการสร้างอ่างเก็บน้ำเพิ่ม ก็เลยเตรียมเก็บน้ำและอ่างเก็บน้ำแม่สะกึ๋น 2 ในโครงการสะเอียบโมเดล เพื่อแก้ปัญหาน้ำท่วม</w:t>
      </w:r>
    </w:p>
    <w:p>
      <w:pPr>
        <w:pStyle w:val="BodyText"/>
      </w:pPr>
      <w:r>
        <w:t xml:space="preserve">() คือ ชาวบ้านนาหลวงตื่นเต้น เนื่องจากผ่านการประชุมกลุ่มย่อย เมื่อวานนี้ ก็ได้รับคำตอบหน่วยงานที่มาสำรวจออกแบบอ่างแม่เป้า ประชากร 90 เปอร์เซ็นต์ หมู่บ้านที่มายืนตรงนี้กำลังรอคอยความช่วยเหลือทางรัฐอยู่ เนื่องจากฝนแล้ง มันแล้งมาก หาที่น้ำจะกินจะมาใช้ก็ไม่มี ถ้าหน้าฝนก็ไม่มีอีก และเราไม่มีหนทางที่เราไปเก็บเกี่ยวเอาน้ำไว้</w:t>
      </w:r>
    </w:p>
    <w:p>
      <w:pPr>
        <w:pStyle w:val="BodyText"/>
      </w:pPr>
      <w:r>
        <w:t xml:space="preserve">(ชาวบ้าน) ที่ทำไร่ตรงโน่น น้ำถึงหมดเลย แต่ที่ตรงนี้น้ำมันไม่ถึง เดี๋ยวไม่ถึงนะครับ แต่ถ้าแม่สะกึ๋น 2 เข้ามาที่… สำรวจนี่ ได้เป็นน้ำหมดเลย ได้ใช้น้ำหมด</w:t>
      </w:r>
    </w:p>
    <w:p>
      <w:pPr>
        <w:pStyle w:val="BodyText"/>
      </w:pPr>
      <w:r>
        <w:t xml:space="preserve">(คุณพรวดี) นายกอบต.สะเอียบ เล่าว่าเคยคัดค้านการสร้างเขื่อนมาก่อน แต่มีการศึกษษสะเอียบโมเดล ร่วมกับหน่วยงานภาครัฐและวิชาการ แหล่งน้ำ ก็หันมาให้ความร่วมมือในการสร้างอ่างเก็บน้ำนะคะ จะสามารถช่วยแก้ปัญหาการขาดน้ำของสะเอียบได้เป็น // ต่อจากนี้น่ะ พี่น้องอำเภอสะเอียบ แม่สะเอียบโมเดล ได้โครงการตามวัตถุประสงค์ของโครงการแม่สะกึ่น 2 และแม่เป้า ผมว่าสะเอียบจะอยู่รอดจากภัยพิบัติ น้ำท่วม น้ำแล้ง น้ำแห้ง น้ำแล้้ง</w:t>
      </w:r>
    </w:p>
    <w:p>
      <w:pPr>
        <w:pStyle w:val="BodyText"/>
      </w:pPr>
      <w:r>
        <w:t xml:space="preserve">(คุณพรวดี) โครงการสะเอียบโมเดล ก็มีโครงการอ่างเก็บน้ำแม่สะกึ่น 2 นะคะ ความจุระดับกักเก็บ 19.67 ลูกบาศก์เมตร แล้วก็มีอ่างเก็บน้ำห้วยเป้า 2.35 ล้านลูกบาศก์แมตร ก็จะส่งน้ำให้พื้นที่เพาะปลูก รวมทั้ง 2 โครงการในพื้นที่ โดยมีแผนจะก่อสร้างในปี 2569 สำหรับอ่างเก็บน้ำแม่สะอึ๋น 2 ค่ะ แล้วก็สะเอียบ 2570 สำหรับอ่างเก็บน้ำห้วยเป้า</w:t>
      </w:r>
    </w:p>
    <w:p>
      <w:pPr>
        <w:pStyle w:val="BodyText"/>
      </w:pPr>
      <w:r>
        <w:t xml:space="preserve">(หลังจากนั้น เราจะนำข้อมูลทั้งหมดที่เรามีนี่ เราจะขอรัฐบาลเพื่อของบประมาณ ดังนั้น ถ้าเราเสร็จเร็วนะครับ ไม่มีปัญหา แล้วก็รัญบาลให้ คาดว่าเราจะได้งบประมาณมาก่อสร้างนี่ 2569-2570 นะครับ เราสามารถดำเนินการก่อสร้างได้ เพราะฉะนั้น เราก็จะจัดอันดับ คือ แม่สะกึ๋น 2 ก่อน หลังจากนั้น 7.1 7.2 เราก็ดำเนินการห้วยเป้าต่อ</w:t>
      </w:r>
    </w:p>
    <w:p>
      <w:pPr>
        <w:pStyle w:val="BodyText"/>
      </w:pPr>
      <w:r>
        <w:t xml:space="preserve">(คุณจีรชาตา) จังหวัดแพร่ มีประชากรมากกว่า 30,000 คนนะคะ พื้นที่การเกษตรกว่า 800,000 ไร่ ดังนั้น ใช้น้ำเยอะมากค่ะ ก็คือ 200 ลูกบาศก์เมตร แต่ปรากฏว่าในพื้นที่นี่ กักเก็บน้ำได้แต่ 86.54 ล้านลูกบาศก์เมตร แต่คาดว่าจะมีการสร้างอ่างเก็บน้ำขึ้นมาได้ คาดว่าจะช่วยแก้ภัยแล้ง และลดปัญหาอุทุภัย</w:t>
      </w:r>
    </w:p>
    <w:p>
      <w:pPr>
        <w:pStyle w:val="BodyText"/>
      </w:pPr>
      <w:r>
        <w:t xml:space="preserve">(คุณพรวดี) ตอนนี้คลื่นความร้อนกำลังปกคลุม ในหลายพื้นที่เป็นเอเชีใต้ หรือเอเชียตะวันออกเฉียงใต้ ไม่นั่นเองนะคะ ทำให้หลาย ๆ ประเทศมีสภาพอากาศร้อนจัดค่ะ ความร้อนเป็นเพียงแค่ 1 ในผลสุดขั้วนะคะ ซึ่งถ้าเราพ้นจากเรื่องความร้อนไปแล้ว ยังคงมีความเสี่ยง เรื่องของภัยธรรมชาติอีกหลายอย่าง ยกตัวอย่างอย่างเช่นที่ไม่เคยเกิดขึ้นนะคะ ที่บราซิลเผชิญน้ำท่วมหนักในรอบหลายปี มีผู้เสียชีวิตไปแล้วหลายคน และที่นครดูไบ ก็เผชิญกับพายุฝนระลอกใหม่ มีน้ำท่วมขังในรอบหลายพื้นที่ค่ะ ไปดูในฟิลิปปินส์กันก่อนนะคะ นี่เป็นบางส่วนของโบสอายุกว่า 300 ปี ที่ปรากฏขึ้นมา ในช่วงหลายสัปดาห์ทที่ผ่านมาค่ะ เนื่องจากระบบเก็บน้ำที่ปันตาบังกันทางจังหวัดนูเซเอฮา นทางตอนเหนือฟิลปปินส์ แห้งขอด ไม่มีฝนตกลงมานานแล้วนะคะ แล้วฟิลิปินส์ก็เข้าสู่ฤดูแล้ง ครั้งนี้เป็นครั้งที่ 6 แล้วค่ะ ที่ชาวเมืองและนักท่องเที่ยว ได้เห็นภาพที่แปนับตั้งแต่การย้ายชาวบ้าน ออกจากเมืองบังคาปันกัน ในช่วงศตวรรษที่ 70 ฟิลิปปินส์ เป็น 1 ประเทศ ในเอเชียตะวันออกเฉียงใต้ ที่มีสภาพกับอากาศร้อนจัดค่ะ เตือนให้ชั้นเรียน เตือนประชาชนให้หลีกเลี่ยงการทำกิจกรรมกลางแจ้ง ที่จะส่งผลกระทบต่อสุขภาพได้ หน่วยงานด้านอุตุนิคมวิทยา คาดการณ์ว่าอุณหภูมิในฟิลิปปินส์ จะแตะ 45 องศาเซลเซียสในช่วงนี้ค่ะ ส่วนที่สหรัฐอาหรับเอมิเรตมีน้ำท่วมทั่วนครดูไบ มีน้ำท่วมกัก จากฝนตกอย่างหนักเมื่อวานนี้นะคะ ทางการท้องถิ่นประกาษให้ทำงานจากบ้าน และงดการเรียนการสอน เมื่อ 2 วันจนถึงวันนี้ค่ะ ถึงแม้ว่าสถานการณ์ภัยพิบัติจะไม่ได้เลวร้าย เหมือนเมื่อ 2 สัปดาห์ที่แล้ว ที่มีผู้โดยสารคับคลั่งจากทั่วโลก ก็ได้รับผลกระทบไปด้วยนะคะ ก็ได้ยกเลิกเที่ยวบิน เลื่อนเที่ยวบินทั้งขาเข้าและขาออกนับ 10 เที่ยวบิน แต่สถานการณ์ในบราซิลจะเลวร้ายกว่ามากค่ะ คลิปวีดิโอนี้ ก็ได้นับว่าระหว่างช่วยเหลือผู้ประสบอุทกภัยในพื้นที่ทางตอนใต้ฝนตกอย่างหนักในรอบหลายปี จากฝนที่ตกลงมาอย่างหนัก เปลี่ยนสภาพหลายพื้นที่ ให้กลายเป็นทะเล ส่งผลให้ทางการท้องถิ่น ต้องประกาศสถานการณ์วิกฤติ เพื่อรับมือภัยพิบัตินะคะ ยอดผู้เสียชีวิตตอนนี้เพิ่มขึ้นอย่างน้อย แต่คาดว่าจะเพิ่มขึ้นอีก และยังมีผู้สูญหายไม่ต่ำกว่า 60 คนค่ะเกิดอะไรขึ้นค่ะ ตรงนั้นก็ไม่ ตรงนี้ก็ไม่ จากการลอบวางเพลิง หรือการลดค่ากำจัดกากเคมีอุตสาหกรรมอันตรายนะคะ ประเมินเครือข่ายจากนิเวศค่ะ กำลังคาดการณ์ว่าผลกระทบนี่ มันจะไม่กระทบเพียงแต่คนอยุธยา หรือว่าระยองเท่านั้นนะคะ เพราะคาดว่าสารไอจากสารก่อมะเร็ง น่าจะคละคลุ้งมาถึงกรุงเทพมหานครแล้วค่ะ คุณผู้ชม ในช่วงไม่กี่เดือนนี้ค่ะ ไฟไหม้ในสถานที่กักเก็บของ กลางอันตรายกันอยู่หลายครั้งค่ะ วันที่ 29 กุมภาพันธ์ 2567 มีคนตั้งใจลอบวางเพลิงกากอุตสาหกรรม ซึ่งรับผิดชอบอยู่นะคะ อยู่ในอำเภอภาชี จังหวัดพระนครศรีอยุธยา และ 18 เมษายน หลังจากที่เป็นคดีอยู่นี่แหละค่ะ จู่ ๆ ก็มีกลุ่มควันปริศนาเกิดขึ้น แต่ตอนนั้นช่วยกันสกัดได้ ไม่พบไฟนะคะ ต่อมา มาเกิดไฟใหญ่ ที่โกดังเก็บกากเคมีอันตราย ที่บริษัท ดิมพลอเสจ ไฟก็ไปปรากฏอีกครั้งหนึ่งที่ภาชีค่ะ รอบนี้ใหญ่มาก รอบล่าสุด ก็คือ 1 พฤษภาคม ที่ผ่านมานะคะ สิ่งที่คนในพื้นที่อยุธยาและระยองต้องเผชิญ ก็คือมลพิษ ที่ยากจะกำจัด และประเมินผลกระทบ แต่อย่างที่บอกค่ะ ว่าไอที่เกิดขึ้นจากการเผาไหม้ น่าจะคละคลุ้งไปในหลายพื้นที่ ซึ่งก็รวมถึงกรุงเทพด้วยนะคะ แล้วใครควรจะต้องรับผิดชอบค่ะ ตามกฎหมายแล้ว กระบวนการการกำจัดของเสียอันตรายที่กรมอุตสาหกรรมกำหนดเอาไว้ค่ะ จากสมมติว่าโรงงาน A ซึ่งทำกิจกรรมแล้วเกิดกากอันตรายขึ้นมาก ก็จะอยู่ในผู้อยู่ในอันตรายนะคะ จะต้องส่งไปกำจัดที่โรงงาน B ค่ะ ซึ่งเรียกว่า</w:t>
      </w:r>
      <w:r>
        <w:t xml:space="preserve"> </w:t>
      </w:r>
      <w:r>
        <w:t xml:space="preserve">“</w:t>
      </w:r>
      <w:r>
        <w:t xml:space="preserve">ผู้รับบำบัด</w:t>
      </w:r>
      <w:r>
        <w:t xml:space="preserve">”</w:t>
      </w:r>
      <w:r>
        <w:t xml:space="preserve"> </w:t>
      </w:r>
      <w:r>
        <w:t xml:space="preserve">จากนั้นนี่ระหว่างนั้นนะคะ สิ่งของอันตรายนี่ ก็จะมีโรงงานหลากหลายประเภทนะคะ ที่จะสามารถกำจัดได้ หลัก ๆ แล้ว จะเป็น 101 ค่ะ โรงงานประเภทนี้ จะรับกำจัดสิ่งของทั้งหมดด้วยวิธีการมาตรฐานนะคะ แต่มันก็จะเกิดราคามันก็จะสูงค่ะ ทำให้ก่อเกิดโรงงานประเภท 105 รับคัดแยกไม่อันตรายฝังกลบวัตถุไม่อันตราย และ 106 รับ REcycle ค่ะ จากโรงงาน A ไปโรงงาน B ยังจะต้องมีบริษัทรับข่นส่ง กับโรงงาน มีใบ Manifest กากมีพิษ กากคืออะไร บริษัทใดรับกำจัด รถวิ่งไปทางไหน ต้องติดตั้ง GPS นะคะ ห้ามออกนอกเส้น และมลพิษที่จะเกิดขึ้นระหว่างนั้น คืออะไรบ้างค่ะ แต่ปัญหาที่พบก็คือโรงงาน 105 106 บางแห่งค่ะ ไปช้อนซื้อกากมาถูก ๆ ไม่มีศักยภาพที่จะบำบัด หรือกำจัดได้ แล้วเลือกที่จะเช่าพื้นที่ ไปซื้อพื้นที่ เพื่อเอาไปฝังทิ้งเอาไว้ค่ะ นำรถขนส่งไปของตัวเอง ทำให้การตรวจสอบ มันไปไม่ถึงพฤติกรรมการทำผิด แม้ว่าในช่วงระยะหลังนะคะ กรมโรงงานจะออกกฎหมายออกมานะคะ ให้บริษัทต้นทางกากมีพิษมาร่วมรับผิดชอบ ถ้ากากของตัวเองไปสร้างผลกหระทบให้กับประชาชนค่ะ ดิฉันคุยกับมูลนิธิบูรณนิเวศค่ะ ซึ่งติดตามปัญหานี้ ก็ชี้ว่า กากอุตสาหกรรมนี้มันมากขึ้นเรื่อย ๆ แต่เมื่อการดำเนินคดีกับผู้ประกอบการเหล่านี้นี่ ก็ยังคงมีช่องว่างค่ะ ผู้ประกอบการมองเห็นช่องว่างจากทางกฎหมาย เลือกที่จะยื่นล้มละลายค่ะ ทำให้เขาไม่ต้องรับผิดชอบกับสิ่งที่เกิดขึ้น บางครั้งการเผาก็ใช้เป็นทางออก เพื่อที่จะลดค่าบริหารจัดการค่ะ อย่างที่ว่านี่ มี 2-3 แบบเท่านั้นที่เราพบว่าเป็นพฤติกรรมที่เป็นเจ้าของเดียวกัน ที่ทำแบบนี้ ทีนี้คุณอ้างว่าคุณล้มละลายทางบริษัทนี่ โดยคิดว่าข้ออ้างนี่ ฟังไม่ขึ้นนะคะ เพราะว่าคุณก็มีการสะสมรายได้คุณมาไม่น้อยนะคะ จากที่ธุรกิจที่สกปรก ที่อันตราย เพราะฉะนั้นนี่ ข้อนี้นี่ จะพิสูจน์ได้หรือไม่ได้ว่าคุณล้มจริง หรือไม่จริงนะคะ // ค่ะ ที่เกี่ยวข้องกับการตรวจสอบการทุจริต เรื่องของ ปกง. เรื่องของงบ ที่ตรวจสอบมา น่าจะต้องเข้ามาติดต่อ เพราะอะไรคะ เพราะดิฉันได้ยินมาว่าเจ้าของแห่งนี้ พยายามที่จะไปเปิดโรงงานอยู่ที่ประเทศ… ซึ่งเป็นเพื่อนบ้านเรา</w:t>
      </w:r>
    </w:p>
    <w:p>
      <w:pPr>
        <w:pStyle w:val="BodyText"/>
      </w:pPr>
      <w:r>
        <w:t xml:space="preserve">(คุณพรวดี) ดิฉันคุยกับทางสื่อมวลชนอิสระ และเคือข่ายที่ติดตามปัญหานี้อยู่นะคะ ก็ชี้ว่าตัวละครนี่ เป็นเครือข่ายเดียวกัน เพื่อจะไปซื้อพื้นที่ใหม่ ๆ เพื่อเป็นการที่จะไปทิ้งกาก แต่การตรวจสอบเรื่องนี้ไปไม่ถึงเครือข่ายที่เรียกว่าเป็น อาญา สิ่งแวดล้อมแล้วก็ได้ กระบวนการของรัฐยังมีช่องว่างค่ะ ทั้งการตรวจสอบ การเอาผิด สุดท้าย เมื่อไม่มีภาคประชาชน แต่สุดท้ายเมื่อประชาชนก็ต้องตกเป็นผู้เสียหาย ก็ไม่เคยได้รับการเยียวยา และยังคงต้องมาใช้เม็ดเงินภาษี และมาชดใช้แทนคนที่ทำผิดค่ะ ) คือ เราเห็นแล้วว่า เราเห็นแล้วว่าพอ… นเกิดขึ้นแล้ว มันก็ไม่สามารถมีเปอร์เซ็นต์ที่จะไปแก้ไข… สิ่งแวดล้อมเข้าไปได้ เยียวยาชาวบ้านก็ไม่ได้ ชาวบ้านก็ยังไม่มีที่ไหนได้เงินเยียวยาแม้แต่บาทเดียว ในขณะเดียวกัน ของอันตรายนี่ เอามาทิ้ง ๆ นี่ เอาไปกำจัดก็ไม่ได้ เพราะว่าตามกฎหมายให้เจ้าของของเรานะฮะ ต้องให้กฎหมายแรงงานรับผิดชอบใช่ไหม ก็ต้องให้เจ้าของเป็นคนจำกัดเอง เขาไม่กำจัด ไม่มีเงิน เขาก็ไม่กำจัด ของก็กองอยู่อย่างนั้น ทำอะไรไม่ได้ ทุกคนก็งงสิ แล้วไอ้ที่ไฟไหม้… เพราะว่าก่อนหน้านี้ที่ราชบุรี ก็มีครับ ที่เคยทำมาแล้ว ที่… กาญจนบุรี หรือว่าที่ราชบุรี ก็คือหน่วยงานรัฐฯ ต้องไปขอเงินจากรัฐบาล เพื่อขอภาษีประชาชนน่ะครับ ให้เจ้าของไปกำกับอย่างถูกต้อง ไปก่อเหตุ … อย่างเดียว บังคับคดีเอา // ทีนี้ในส่วนของการดำเนินคดี เท่าที่เราตามมา คดีการลอบวางเพลิงที่เกิดในแต่ละกรณีนี่ ที่เกิดขึ้นในหลายจังหวัดหลายพื้นที่ที่ผ่านมา ผู้ที่เกี่ยวข้อง มีเจ้าของพื้นที่ เจ้าของบริษัท เจ้าของกาก เจ้าของบริษัท ผู้ที่ลอบวางเพลิง เป็นมือลอบวางเพลิง ไม่มีอะไรที่ต้องโทษเลยนะคะ นั่นสะท้อนว่า สะท้อนไปถึงความล้มเหลว ในการสืบสวน ไม่ว่าจะเป็นเจ้าหน้าที่ตำรวจ ภายใต้กองบัญชาการตำรวจแห่งชาติ หรือ่ว่าจะเป็นเจ้าหน้าที่ตำรวจ ภายใต้กองบัญชาการตำรวจแห่งชาติ หรือว่าเจ้าหน้าที่ตำรวจกอง บก.ปทส. นะคะ ไม่มีรายใดนะคะ ที่ถูกปรับปรุง … ต้องรับผิดชอบ อันนี้มันสะท้อนถึง ความล้มเหลวที่เกิดขึ้นกับผู้ที่กระทำผิด</w:t>
      </w:r>
    </w:p>
    <w:p>
      <w:pPr>
        <w:pStyle w:val="BodyText"/>
      </w:pPr>
      <w:r>
        <w:t xml:space="preserve">(คุณพรวดี) เจ็บปวดไหมคะ คุณผู้ชม แต่พอฟังแบบนี้แล้วค่ะ แต่นี่คือสภาพความเป็นจริง ที่ปัญหามันสะสมมานานว่า 10 ปี ทำให้มีเสียงเรียกร้อง ทั้งจากสื่อมวลชนอิสระ และคนทั่วไปว่าการตรวจสอบมันต้องไปต่อ มากกว่าแค่อธิบดีคนหนึ่งลาออก แล้วอธิบดีเป็นคนออกกฎระเบียบ ให้การรับผิดชอบของโรงงานอุตสาหกรรม ต้องเข้มข้นขึ้นมากกว่าเกิดด้วยค่ะ แต่ที่น่าแปลก ก็คือเอกสารฉบับนี้ค่ะ เป็นเอกสารที่อ้างถึงกระทรวงอุตสาหกรรม จากรัฐมนตรีอุตสาหกรรมไปยังปลัดกระทรวงอุตสาหกรรม รัฐมนตรีถามปลัดของตัวเอง อ้างว่าไม่รู้ว่าทำไม อธิบดีลาออก ทำไมถึงไม่รายงาน มันเป็นเรื่องแปลกหรือเปล่าคะ กระบวนการที่ยังต้องตั้งคำถามกับกระทรวงอุตสาหกรรม กระแสข่าวในกระทรวงอุตสาหกรรม โดยเฉพาะกับกระแสข่าวเรื่องแรงกดดัน เรื่องที่งบประมาณไม่เพียงพอ และการตรวจสอบที่ว่าประชาชน ก็อาจจะไปไม่ถึงการรับรู้ข้อมูลอย่างโปร่งใส คุณผู้ชมทราบไหมว่า กระทรวงอุตสาหกรรมอยู่ระหว่างการผลักดันร่างกฎกระทรวงฉบับใหม่ค่ะ ร่างกฎกระทรวงฉบับนี้ ร่างกากมีพิษในประเทศไทย แต่กลับยังไม่ชัดเจนในข้อกำหนดว่าจะต้องเปิดเผลในเว็บไซต์ให้ประชาชนคลิกเข้าไปอ่านในเว็บไซต์ได้ง่ายหรือเปล่า ไม่เหมือนกับร่างกฎหมาย PRTR ที่ยื่นส่งเข้าไป ซึ่งยึดตามหลักการของสหประชาชาติว่า จะต้องเปิดเผยข้อมูลให้ประชาชน สามารถรับรู้ได้ว่ากากมีพิษนะคะ เท่ากับว่าการลาออกของอธิบดีกรมโรงงาน ประชาชนอาจจะไม่ได้ประโยชน์อะไรเลยหรือเปล่าค่ะ// พอมาดูถึงการตั้งข้อสังเกต บอกว่าไฟไหม้โรงงานเก็บกากสารเคมีอุตสาหกรรมที่เกิดขึ้นในขณะนี้ คำถามก็ตามมาว่า ถ้ารู้ว่าบริษัทตัวเองไม่มีศศักภาพดีพอ แล้วจะซื้อมาทำไม มันก็ยังมีมูลค่าอยู่นะคะ เพียงแต่ว่าพอสิ่งที่มันเกิดขึ้นนี่ ก็เกิดการตั้งคำถามขึ้นค่ะ ว่าศักยภาพมีไม่เพียงพอ แล้วมีการวางเพลิงเพื่อลดค่าใช้จ่าย ไม่ว่าจะเป็นเรื่องการกำจัดกาก การเช่าโกดังเพื่อเก็บกักสิ่งเหล่านี้ จนอาจจะไปเข้าค่ายอาชญากรทางสิ่งแวดล้อมแล้วนี่ บทบาทในการเอาผิดในการเอาผิดของ ปทส. จะทำได้มากขนาดไหน มีกี่คดีอยู่ในมือแล้ว ช่วงนี้พูดคุยเพิ่มเติม กับพลตำรวจตรีวัชรินทร์ พูสิทผู้บังคับการปราบปรามผู้กระทำความผิดและสิ่งแวดล้อมอยู่ในสายกับเราค่ะ สวัสดีค่ะ สวัสดีครับ ท่านพิธีกรทั้ง 2 ครับ</w:t>
      </w:r>
    </w:p>
    <w:p>
      <w:pPr>
        <w:pStyle w:val="BodyText"/>
      </w:pPr>
      <w:r>
        <w:t xml:space="preserve">(คุณพรวดี) ในเรื่องของการตรวจสอบที่จะไปให้ชัดเจน อาจจะไม่ใช่อำนาจหน้าที่ของ ทพส. แต่ว่าตอนนี้นี่ คดีที่อยู่ในมือมีอยู่กี่คดีที่ เกี่ยวข้องกับเรื่องกำจัดกากอุตสาหกรรมค่ะ</w:t>
      </w:r>
    </w:p>
    <w:p>
      <w:pPr>
        <w:pStyle w:val="BodyText"/>
      </w:pPr>
      <w:r>
        <w:t xml:space="preserve">(พ.ต.ต. ฝวัชรินทร์) ตอนนี้มีอยู่ 3 คดีครับ ระหว่างบริษัท เอกอุทัย นะครับ เอกอุทัย เขาก็มีพื้นที่โรงงานอุตสาหกรรมของเขานะครับ คือที่อยุธยา เพชรบูรณ์นะครับ ทุกแห่งเราเข้าตรวจสอบทั้งหลด พบว่ามีการกระทำผิดนะครับ ตอนนี้ ทางการสืบสวนเองนี่ เราก็ได้มีการสืบสวนสอบสวน ตั้งแต่วันที่ 1 พฤษภาคมนะครับ ตอนนี้การดำเนินคดีของเรานี่ใกล้จะเสร็จแล้ว เช่าโกดังที่ภาชีนี่ครับ ยังไม่มามอบตัวมอบการไต่สวน วันนี้มีการประชุมเพื่อจะออกหมายจับ และปิดสำนวนส่งที่จะเอกทุยาครปีที่มีการจับกุมเมื่อปีที่แล้ว เขายังไม่เคยเข้าสู่กระบวนการยุติธรรมเลยเหรอคะ</w:t>
      </w:r>
    </w:p>
    <w:p>
      <w:pPr>
        <w:pStyle w:val="BodyText"/>
      </w:pPr>
      <w:r>
        <w:t xml:space="preserve">(พ.ต.ต. วัชรินทร์) ครับ คือ กว่าเขาจะมารับทราบข้อกล่าวหา ก็ปลายปี 2566 นะครับ ซึ่งเราก็พยายามเรียกเขามาครับ เนื่องจากเป็นนิติบุคคลกรรมการนี่ มีการเปลี่ยนกรรมการระหว่างเกิดเหตุด้วยนะครับ ทำให้เราต้องดูด้วยนะครับ ว่าทุกคนจะต้องรับผิดชอบในขณะที่เกิดเหตุ ตอนนี้เราแน่ชัดแล้วว่า มีอยู่ 2 คน เรื่องนี้นะครับ อันนี้เขามารับทราบข้อกล่าวหาแล้วครับ ผิด</w:t>
      </w:r>
    </w:p>
    <w:p>
      <w:pPr>
        <w:pStyle w:val="BodyText"/>
      </w:pPr>
      <w:r>
        <w:t xml:space="preserve">(คุณพรวดี) ความผิดมีอะไรบ้าง นะคะ ฐานความผิดนี่ค่ะ</w:t>
      </w:r>
    </w:p>
    <w:p>
      <w:pPr>
        <w:pStyle w:val="BodyText"/>
      </w:pPr>
      <w:r>
        <w:t xml:space="preserve">(พ.ต.ต.วัชรินทร์) วัตถุอันตรายเป็นหลักนะครับ แล้วก็ พรบ. สาธารณสุข แล้วชลประทานครับ นอกจากนี้อุตสาหกรรมไปร้องทุกข์ เรื่อง พรบ. ส่งเสริมคุณภาพสิ่งแวดล้อมครับ</w:t>
      </w:r>
    </w:p>
    <w:p>
      <w:pPr>
        <w:pStyle w:val="BodyText"/>
      </w:pPr>
      <w:r>
        <w:t xml:space="preserve">(คุณพรวดี) ค่ะ ประมาณ 5 ข้อหาครับ</w:t>
      </w:r>
    </w:p>
    <w:p>
      <w:pPr>
        <w:pStyle w:val="BodyText"/>
      </w:pPr>
      <w:r>
        <w:t xml:space="preserve">(คุณพรวดี) โทษลักษณะนี้มันหนักหนาขนาดไหน มันคุ้มกับความเสียหายที่ประชาชนจะรับไหมคะ</w:t>
      </w:r>
    </w:p>
    <w:p>
      <w:pPr>
        <w:pStyle w:val="BodyText"/>
      </w:pPr>
      <w:r>
        <w:t xml:space="preserve">(ผู้สื่อข่าว) ต้องรับไหมคะ</w:t>
      </w:r>
    </w:p>
    <w:p>
      <w:pPr>
        <w:pStyle w:val="BodyText"/>
      </w:pPr>
      <w:r>
        <w:t xml:space="preserve">(พ.ต.ต.วัชรินทร์) อัตราโทษ ตอนนี้ ก็ขอแก้ไข จะไม่เพิ่มนะครับ จำคุกไม่เกิน 2 ปี อัตราโทษจำคุกไม่เกิน 2 ปี อันนี้น่าจะเป็นโทษหนัก ทั้งนี้คุณภาพสิ่งแวดล้อมนี่ สามารถเรียกข้อหาทางแพ่งนะครับ ตามมาตรา 96 97 ได้นะครับ ทางนี้ถ้า ฟ้องคดีอาญาและเราจำดำเนินการทางแพ่งให้ผู้ก่อกำเนิดที่ก่อวัตถุอันตราย เป็นผู้ชดใช้ครับ</w:t>
      </w:r>
    </w:p>
    <w:p>
      <w:pPr>
        <w:pStyle w:val="BodyText"/>
      </w:pPr>
      <w:r>
        <w:t xml:space="preserve">(คุณพรวดี) ล่ะคะ มันจะทำให้การชดใช้ไม่เกิดขึ้นจริงใช่ไหมคะ</w:t>
      </w:r>
    </w:p>
    <w:p>
      <w:pPr>
        <w:pStyle w:val="BodyText"/>
      </w:pPr>
      <w:r>
        <w:t xml:space="preserve">(พ.ต.ต.วัชรินทร์) ครับ ช่วงนี้มันก็ต้องอยู่ที่ว่าเราตรงนี้ต้องสืบ ให้ได้ว่า ผมเชื่อว่ามีทรัพย์สินนะครับ คงจะ… คงจะต้องมีบ้างแหละครับ</w:t>
      </w:r>
    </w:p>
    <w:p>
      <w:pPr>
        <w:pStyle w:val="BodyText"/>
      </w:pPr>
      <w:r>
        <w:t xml:space="preserve">(คุณพรวดี) ในระหว่างนี้ ปทส. ได้เชิญ พตง. มาตรวจสอบด้วยไหมคะ ป้องกันการดิ้นออกไปแบบนั้นน่ะค่ะ</w:t>
      </w:r>
    </w:p>
    <w:p>
      <w:pPr>
        <w:pStyle w:val="BodyText"/>
      </w:pPr>
      <w:r>
        <w:t xml:space="preserve">(พ.ต.ต.วัชรินทร์) ทุกหน่วยงานให้ความสำคัญนะครับ ทั้ง ปปท. เจ้าหน้าที่ของรัฐ เรื่องของการเงินไม่ว่าสำนักงานตำรวจแห่งชาติ สำนักงานตำรวจภูธร ร่วมกันดำเนินการอยู่ครับ ตอนนี้เรารวมกากแคดเมียมมานี่ ทุกหน่วยงานให้ความร่วมมือเส้นทางการเงิน เอาผิด รวมทั้งเจ้าหน้าที่ทุกคนด้วยนะครับ</w:t>
      </w:r>
    </w:p>
    <w:p>
      <w:pPr>
        <w:pStyle w:val="BodyText"/>
      </w:pPr>
      <w:r>
        <w:t xml:space="preserve">(คุณจีรชาตา) ความยากที่มาเก็บรวบรวมหลักฐานของคดีที่มันเกี่ยวข้องกับการขนย้ายกากสารเคมี มันมีอะไรบ้างคะ มันมีอะไรบ้างคะ ที่ผ่านมาถึงเห็นไม่สามารถเอาผิดกับใครได้อย่างจริงจังค่ะ /</w:t>
      </w:r>
    </w:p>
    <w:p>
      <w:pPr>
        <w:pStyle w:val="BodyText"/>
      </w:pPr>
      <w:r>
        <w:t xml:space="preserve">(พ.ต.ต.วัชรินทรฺทุกอย่างเลยครับ มันเริ่มตั้งแต่วิวัฒนาการ การขนย้ายเป็นระบบ การขนย้ายต่าง ๆ นี่ ในระบบที่ยังไม่ได้ตรวจสอบ Manul ว่าเอกสารครบถ้วนไหม มันเป็นช่องว่างอันหนึ่ง ที่ทำให้เกิดปัญหาในเรื่องของการสืบสวนนะครับ</w:t>
      </w:r>
    </w:p>
    <w:p>
      <w:pPr>
        <w:pStyle w:val="BodyText"/>
      </w:pPr>
      <w:r>
        <w:t xml:space="preserve">(คุณพรวดี) ในการสืบสวนท่านผู้บังคับบัญชา การว่ามีหน่วยไหนที่ยังไม่เข้ามาบ้างไหมคะ</w:t>
      </w:r>
    </w:p>
    <w:p>
      <w:pPr>
        <w:pStyle w:val="BodyText"/>
      </w:pPr>
      <w:r>
        <w:t xml:space="preserve">(พ.ต.ต.วัชรินทร์) ครับ เราต้องดูนะครับ หลักเราต้องรู้ว่าข้อกฎหลาย ระเบียบอะไรที่กำหนดไว้ให้ต้องทำนะครับ ถ้าเจ้าหน้าที่ละเว้น แม้แต่ข้อใดข้อหนึ่งนี่ ตั้งแต่นี้หรือปฏิบัติหน้าที่โดยมิชอบครับ ตอนนี้เราศึกษาข้อกฎหมายร่วมกัน โดยมีคณะทำงานนี่ ทั้งทีมงาน ทั้ง ปปท. นะครับ ทั้งตำรวจ และอุตสาหกรรมเองนี่ ที่มากันอยู่ครับ</w:t>
      </w:r>
    </w:p>
    <w:p>
      <w:pPr>
        <w:pStyle w:val="BodyText"/>
      </w:pPr>
      <w:r>
        <w:t xml:space="preserve">(คุณจีรชาตา) ค่ะ ตอนนี้ทาง… มีอำนาจในการที่จะเข้าไปจัดการไหมคะ หรือว่าจะต้องส่งต่อให้หน่วยงานที่เกี่ยวข้องคะ</w:t>
      </w:r>
    </w:p>
    <w:p>
      <w:pPr>
        <w:pStyle w:val="BodyText"/>
      </w:pPr>
      <w:r>
        <w:t xml:space="preserve">(พ.ต.ต. วัชรินทร์) ก็การสืบสวนเราชัดเจนนะครับ ที่จะร้องทุกข์เองได้ครับ เราก็จะส่งไปที่ ปปช. นะครับ ตามกฎหมายของ ปปช. ก่อนนนะครับ คดีที่เกี่ยวเนื่อง อย่างเช่น วัตถุอันตรายต่าง ๆ นี่ ต้องส่งไปที่ ปปท. ก่อน แล้วเราต้องขอจาก ปปช. รับมาดำเนินการต่อ ให้เสร็จสิ้น ตามที่เราได้รวบรวมหลักฐานไว้แล้วน่ะครับ</w:t>
      </w:r>
    </w:p>
    <w:p>
      <w:pPr>
        <w:pStyle w:val="BodyText"/>
      </w:pPr>
      <w:r>
        <w:t xml:space="preserve">(คุณพรวดี) ค่ะ ท่านคะ เรื่องนี้มันเจ็บปวดมากค่ะ อย่างกรณีของแคดเมียมนี่ มันถูกฝังไปแล้ว แล้วควรถูกฝังไปตลอดชีวิตไป แต่สุดท้าย ในกระบวนการของเจ้าหน้าที่รัฐนี่ ก็อนุญาต แล้วให้มันกลับออกมา ทั้ง ๆ ที่มันมีพิษ แล้วที่ผ่านมาเราจะเห็นว่าข่าว มันเป็นเรื่องของการตรวจสอบปลายทาง แล้วก็กระบวนการที่จะเอามันกลับไป แล้วเอาออกมาได้อย่างไรนี่ ตรงนี้นี่ ทาง ปทส. จะให้คำตอบอย่างไร มีส่วนที่จะต้องร่วมรับผิดบ้างน่ะค่ะ</w:t>
      </w:r>
    </w:p>
    <w:p>
      <w:pPr>
        <w:pStyle w:val="BodyText"/>
      </w:pPr>
      <w:r>
        <w:t xml:space="preserve">(พ.ต.ต.วัช ซึ่งตอนนี้ได้มีการร้องทุกข์กล่าวโทษกับบริษัทต้นทางแล้วนะครับ ซึ่งตอนนี้ เราได้มีการรวบรวมหลักฐาน ปปท. ปปง. มา ในเรื่องสายการเงินนะครับ เราเริ่มดำเนินการ เขาเรียกว่า เริ่มดำเนินเหตุต้นกำเนิดก่อนนะครับ ว่าใครเป็นคนได้รับ… ใครเป็นคนอนุญาตให้ อนุญาตถูกต้องให้ตั้งแต่ต้นไหมนะครับ ซึ่งตอนนี้ ตอนนี้เองนี่ จากการสืบสวน จากการ… ที่ท่านได้มีการ… ไม่ชอบตั้งแต่ต้น ทำให้มีการยกเลิกเพิกถอน การขนส่งมา ตั้งแต่วันที่… ตั้งแต่แรกเลย วันที่ 1 มีหนังสือเพิกถอนมาแล้ว การส่งมาที่ปลายทางทั้งหมด ไม่ว่าจะเป็นกรุงเทพฯ สมุทรสาคร หรือชลบุรีนี่ ทำโดยมิชอบนะครับ เพราะฉะนั้น เราต้องดำเนินคดีทุกการเข้าออกครับ</w:t>
      </w:r>
    </w:p>
    <w:p>
      <w:pPr>
        <w:pStyle w:val="BodyText"/>
      </w:pPr>
      <w:r>
        <w:t xml:space="preserve">(คุณพรวดี) อย่างแคดเมียม ที่จะต้องเป็นคนที่ถูกดำเนินคดี แล้วก็เป็นผู้รับผิดชอบบ้าง ประจำนี่ ตอนนี้ไปถึงไหนแล้วคะ ในการตรวจสอบ</w:t>
      </w:r>
    </w:p>
    <w:p>
      <w:pPr>
        <w:pStyle w:val="BodyText"/>
      </w:pPr>
      <w:r>
        <w:t xml:space="preserve">(พ.ต.ตวัชรินทร์) วันนี้เองครับ ทาง ปปท. เราก็ร่วมกันนะครับ เมื่อวาน ปปท. มาคุยกับผมนะครับ ว่า ปปส. สืบสวนอะไรได้บ้างนะครับ เราก็ข้อกฎหมาย เอาคำให้การของพยานบุคคลนะครับ มาประสานไว้แล้วครับ วันนี้ ปปท. ก็จะมาขอข้อมูลกับกรมโรงงาน ในเรื่องข้อกฎหมาย ขออนุญาตแต่ละขั้นตอนนี่ ขาดตกบกพร่องตรงไหนได้บ้าง แล้วถึงจะชี้ข้อมูลได้ครับ ต้องใช้ระยะเวลาครับ</w:t>
      </w:r>
    </w:p>
    <w:p>
      <w:pPr>
        <w:pStyle w:val="BodyText"/>
      </w:pPr>
      <w:r>
        <w:t xml:space="preserve">(คุณพรวดี) ค่ะ ท่านคะ ดิฉันได้ข้อมูลมาว่าหลายเหตุการณ์ ที่ผ่านมากับกากอุตสาหกรรม กับสิ่งแวดล้อม คนผิดไม่ได้อย่างกรณีล่าสุด ไม่ว่าจะเป็นที่ระยอง หรืออยุธยานี่ เป็นเครือข่ายเดียวกัน แล้วก็ถือว่าอาจจะเป็นอาจญากรกับสิ่งแวดล้อมได้ด้วย และยังไม่หยุดพฤติกรรม หาพื้นที่ใหม่ ๆ ที่ใกล้พื้นที่ กรุงเทพด้วย สิ่งเหล่านี้ค่ะ ข้อมูลในเชิงลึกการตรวจสอบของท่านเป็นอย่างไร และจะต้องยกระดับการจัดการกับคนกลุ่มนี้ไหมคะ</w:t>
      </w:r>
    </w:p>
    <w:p>
      <w:pPr>
        <w:pStyle w:val="BodyText"/>
      </w:pPr>
      <w:r>
        <w:t xml:space="preserve">(พ.ต.ต.วัชรินทร์) ใช่ครับ คือตอนนี้ได้มีการประสานตรง มาทางส่วนกลาง แล้วก็ผมนะครับ ในการดูทุกมิตินะครับ ว่าความเชื่อมโยงของโรงงาน ที่มันมีการเผานี่ครับ นอกจากนี้มันมีความเชื่อมโยงกันอย่างไรบ้างนะครับ นอกจากนี้บริษัทที่ยังอยู่ในเครือข่าย ที่ยังถูกดำเนินคดีอยู่ด้วยนี่ เราก็ต้องป้องกันแล้วครับ ไม่ให้เกิดขึ้นอีก รวมทั้งการทำ MOU ระหว่างกระทรวงอุตสาหกรรมกับตำรวจแห่งชาติเองนี่ ก็ต้องให้ตำรวจนี่ หรือประชาชนในความร่วมมือในการสอดส่อง ในพื้นที่ของตัวเองน่ะครับ ถ้าพบว่ามีรถหรือมีไหนนี่ผิดสังเกต ก็ให้แจ้งตำรวจในพื้นที่ได้เลยนะครับ ดำเนินการตรวจสอบ ซึ่งจะต้องมีการตรวจตราและรายงานให้ทราบทุกอาทิตย์ และทุกเดือน เพื่อให้ทราบ</w:t>
      </w:r>
    </w:p>
    <w:p>
      <w:pPr>
        <w:pStyle w:val="BodyText"/>
      </w:pPr>
      <w:r>
        <w:t xml:space="preserve">(คุณจีรชาตา) ค่ะ แล้วอย่างนี้ทาง ปทส. นี่ มีข้อมูลเชิงรุกที่ต้องสงสัยและเคยกระทำการ เขาอาจจะยังมีพื้นที่อื่น ๆ ที่เป็นพื้นที่เป้าหมายในการดำเนินการลักษณะนี้อีกหรือไม่ ตรงนี้มีข้อมูลมากน้อยแค่ไหนคะท่าน คะ // ครับ เรา ทั้งชลบุรี ทั้งปราจีนบุรี และฉะเชิงเทรานี่ เป็นไฮไลท์ที่เราต้องตรวจสอบก่อน ในแหล่งที่จะต้องขนออกไปที่แหลมฉบังนะครับ อันนี้เราจะ X-ray 3 จังหวัดนี้ก่อน จะกระจายให้ทาง… คือ ทางสำนักงานตำรวจแห่งชาติ ผอ. ท่าน… น่ะครับ ท่านก็ได้สั่งกำชับให้ตำรวจทั่วประเทศนี่นะครับ ในนามของ ผอ.ศูนย์ การทำลายตัดไม้ทำลายป่า มีหนังสือแจ้งให้ทุกกองบัญชาการทราบแล้วครับ ว่าให้เ ข้มงวดกวดขันในการตรวจสอบครับ ครับ</w:t>
      </w:r>
    </w:p>
    <w:p>
      <w:pPr>
        <w:pStyle w:val="BodyText"/>
      </w:pPr>
      <w:r>
        <w:t xml:space="preserve">(คุณพรวดี) ค่ะ ขอบพระคุณมากนะคะ ท่านผู้บังคับการปราบปรามการกระทำความผิดต่อธรรมชาติและสิ่งแวดล้อมนะคะ พลตำรวจตรีนายใหญ่ เกิดขึ้นในหลายพื้นที่ และมีการเชื่อมโยงกันนะคะ การจัดการ ไม่ใช่เพียงแค่ ปทส. เท่านั้นนะคะ ที่มันมีหลายภาคส่วนจะต้องเข้ามาตรวจสอบ โดยเฉพาะยึดอายัดทรัพย์สิน เพื่อเหล่านี้ ซึ่งมันกระจายอยู่ในหลาย ๆ พื้นที่นะคะ</w:t>
      </w:r>
    </w:p>
    <w:p>
      <w:pPr>
        <w:pStyle w:val="BodyText"/>
      </w:pPr>
      <w:r>
        <w:t xml:space="preserve">(คุณจีรชาตา) ผลกระทบมันคงไม่ใช่แค่ตอนที่มันเกิดขึ้นกับสที่เกิดกับสิ่งแวดล้อมนี่ มันอาจจะไปมีผลร้ายเกิดขึ้นในหลายปีข้างหน้าก็ได้ รวมทั้งสุขภาพของประชาชน ยกตัวอย่างที่พื้นที่กำลังจับตาอยู่ ณ ขณะนี้ ก็คือที่ภาชีค่ะ เมื่อคืนนี้มีรายงานที่สามารถเก็บเพลิงไหม้ค่ะ แต่โกดังเก็บสารเคมีที่พาชีได้แล้ว แต่ปรากฎว่าตอนนี้ในโกดังนี่ เต็มไปด้วยสารเคมี อาจจะรั่วซึมไปยังลำคลองสาธารณะที่อยู่ติดกับโกดัง ส่วนกลิ่นควัน ตอนนี้ก็ยังต้องตรวจที่ห่างจากจุดเกิดเหตุกว่าร้อยเมตรนี่ ยังคงต้องติดตามอยู่ ติดตามกับคุณเจษฎา ต้นพระนครศรีอยุธยาค่ะ</w:t>
      </w:r>
    </w:p>
    <w:p>
      <w:pPr>
        <w:pStyle w:val="BodyText"/>
      </w:pPr>
      <w:r>
        <w:t xml:space="preserve">(คุณเจษฎา) คุณจีรชาตาครับ แม้ว่าตอนนี้ช่วงเวลาประมาณตี 3 ปิดภารกิจควบคุมเพลิงได้ แต่ว่าช่วงเช้าที่ผ่านมา ช่วงตี 4 ตี 5 ยังพบกลุ่มควันนะครับ อย่างที่ผู้ชมเห็นอยู่ด้านหลังตอนนี้ ได้มีการนำรถน้ำเข้ามานะครับ พร้อมทั้งโฟมที่จะใช้ควบคุมกลุ่มควันที่อยู่ข้างในนะครับ โดยติดตั้งหัวโฟมไปที่รถของแมคโครนะครับ เพื่อที่จะยื่นเข้าไปฉีดภายในครับ ถ้าคุณผู้ชมเห็นบรรยากาศคืนนี้ คือเจ้าหน้าที่กำลังติดตั้งหัวโฟม แต่สิ่งหนึ่งที่ยังน่ากังวลไม่แพ้กันนะครับ คุณผู้ชม สารเคมีที่มีการตกค้างออกมา ซึ่งตอนนี้เต็มไปในพื้นที่ ตอนนี้ได้กระจายเต็มพื้นที่โกดังไปหมดแล้วครับ นี่เป็นสารเคมี ที่กระจายไปทั่วพื้นที่โกดังที่เกิดไฟไหม้นะครับ ส่วนใหญ่ พบว่ามีสีดำ มีกลิ่นเหม็นฉุน จากภาพนะครับ จะพบว่าสารเคมีเหล่านี้ มีฟองผุดขึ้นตลอดเวลาครับ ทางสารเคมีที่อยู่ภายในโกดัง บางส่วนที่เป็นถูกระบุว่าบางส่วน คือ น้ำมันเครื่องที่ไม่ใช้แล้ว รวมไปถึงสารเคมีที่เป็นกรด และนี่เป็นความกังวล แต่จะควบคุมเพลิงไปได้เกือบทั้งหมดแล้ว แต่สารเคมีที่กระจายในพื้นที่โกดัง ซึ่งโกดังนั้น ก็ตั้งติดอยู่กับคลองสาธารณะนั้น อาจจะเกิดการรั่วไหล การไปปนเปื้อนหรือไม่นะครับ ขณะที่เมื่อวานนี้นะครับ เจ้าหน้าที่ได้นำทรายมาทำแนวกันการชะล้าง ด้านทิศตะวันตกของทางโกดังนะครับ ซึ่งเป็นส่วนที่ติดกับลำคลองสาธารณะ นับตั้งแต่ช่วงเช้าที่ผ่านมา เจ้าหน้าที่ได้นำรถแบคโฮมาขุด เพื่อระบายน้ำในโกดังลงสู่บ่อพักครับ สำหรับโรงพยาบาลภาชีนะครับ วันนี้ยังคงปิดให้บริการนะครับ และให้ชาวบ้านมาใช้บริการที่โรงพยาบาลสนาม ที่ตั้งอยู่ที่โคกม่วง ช่วงเช้าที่ผ่านมา โรงพยาบาลสนามโคกม่วง มีประชาชนมารักษาอย่างต่อเนื่อง บางส่วนมารักษาตามปกติครับ แต่บางส่วนก็มารักษาโรคที่เป็นผลกระทบที่ได้รับจากเหตุควันเพลิงครับ</w:t>
      </w:r>
    </w:p>
    <w:p>
      <w:pPr>
        <w:pStyle w:val="BodyText"/>
      </w:pPr>
      <w:r>
        <w:t xml:space="preserve">(นายนิวั.) ติดเตียงนี่ ที่เดิม ใช้เป็นผู้ป่วยภายใน 17 ราย นะครับ 17 รายนี่ เราให้กลับบ้าน อีก 18 รายนี่นะครับ มีบางส่วนนี่ก็ไปที่โรงพยาบาลอุทัย โรงพยาบาลวังน้อย โรงพยาบาลสมเด็จพระสังฆราช นครหลวงฯ นะฮะ อีกศูนย์ Walk-in วัน 2 วันนี้ เขาไปเปิดศูนย์ช่วยเหลือชั่วคราวที่วัดโคกม่วง</w:t>
      </w:r>
    </w:p>
    <w:p>
      <w:pPr>
        <w:pStyle w:val="BodyText"/>
      </w:pPr>
      <w:r>
        <w:t xml:space="preserve">(คุณเจษฎา) สำหรับพื้นที่รอบโกดังเก็บสารเคมีตอนนี้ แม้เพลิงจะสงบ ยังพบกลุ่มเพลิงบาง ๆ ลอยมา ออกจากโกดังหมายเลข 4 และ 5 นะครับ ขณะเดียวกันเจ้าหน้าที่ดับเพลิง ก็ยังตั้งจุดเฝ้าระวัง อยู่ที่บริเวณนี้เพื่อป้องกัน หากมีการปะทุขึ้นมาอีกครั้งนะครับ คุณพรวดี และคุณจีรชาตา ของผมตอนนี้ ตรงนี้คือหน้าโกดังหมายเลขที่ 4 นะครับ บริเวณพื้น ก็จะพบเห็นน้ำสารเคมี ที่เกิดการรั่วไหลออกมา หลังจากที่ถังนั้นถูกไฟไหม้ รวมไปถึงน้ำที่มาจากการดับเพลิง ส่วนซ้ายมือที่คุณผู้ชมเห็นอยู่ตรงนี้ ตอนนี้เป็นบ่อพักน้ำ ด้านหน้าโรงงาน ก่อนหน้านี้ก็เป็นสารเคมี ที่เป็นกรดเข้มข้นอยู่แล้วนะครับ รวมไปถึงน้ำที่ถูกชะล้างลงมา ยังพื้นที่เหล่านี้ก็ยังเหมือนซึ่งมันก็เป็นข้อกังวล ว่าหากไม่สามารถควบคุมน้ำในบ่อพักนี้ ไม่ให้รั่วไหลออกไปข้างนอกได้ รวมไปถึงฝั่งด้านทิศตะวันตกของโรงงานตรงนั้นติดกับลำคลอง ที่ลงไป… ตรงนั้นครับ ไม่มีร่องกั้นที่ชัดเจน แต่ยังมีการนำกองทรายมาทำแนวกันการชะล้างนะครับ ซึ่งไม่สามารถระบุได้ว่าจะป้องกันได้มากน้อยแค่ไหน นี่เป็นความกังวลที่เกิดขึ้นในพื้นที่ครับ</w:t>
      </w:r>
    </w:p>
    <w:p>
      <w:pPr>
        <w:pStyle w:val="BodyText"/>
      </w:pPr>
      <w:r>
        <w:t xml:space="preserve">(คุณพรวดี) ขอบคุณค่ะ มันแย่มากจริง ๆ นะคะ ที่ต้องต่อสู้กับชพยายามต่อสู้เพื่อให้มีคุณภาพชีวิตที่ดีนะคะ</w:t>
      </w:r>
    </w:p>
    <w:p>
      <w:pPr>
        <w:pStyle w:val="BodyText"/>
      </w:pPr>
      <w:r>
        <w:t xml:space="preserve">(คุณจีรชาตา) แล้วแหล่งน้ำเหล่านี้ไม่แน่ใจว่าในบ่อพักน้ำนี่ จะรองรับความเป็นไปได้ที่มันจะซึมลงไปในใต้ดินน่ะ ด้วยเช่นเดียวกันนะคะ คุณผู้ชมมาดูของ ครม. ของรัฐบาลและพรรคการเมืองกันบ้างคะ ก่อนนำรัฐมนตรีใหม่ เข้าถวายสัตย์ในช่วงเย็นวันนี้ค่ะ นายกรัฐมนตรี พร้อมด้วยรัฐมนตรีใหม่ ของพรรคเพื่อไทย วิสัยทัศน์ในการทำงานของรัฐบาล เพื่อทำการเปลี่ยนประเทศ เติมไทยให้เต็ม 10 โดยการสนับสนุนของพรรคเพื่อไทย ทุกกำลังนะคะ นำโดยนางสาวแพทองธาร หัวหน้าพรรคเพื่อไทย ไปติดตามกับคุณญานิน พรรคเพื่อไทยค่ะ คุณญาณีคะ</w:t>
      </w:r>
    </w:p>
    <w:p>
      <w:pPr>
        <w:pStyle w:val="BodyText"/>
      </w:pPr>
      <w:r>
        <w:t xml:space="preserve">(คุณญาณี) ค่ะ เรียกว่าได้ว่าผู้ที่จะท้าชิง พรรคเพื่อไทยค่ะ ขณะเดียวกัน สนับสนุนนะคะ ว่าจากที่พรรคเพื่อไทยถูกปรับ เพื่อลดข้อครหา ด้อยค่าพรรคเพื่อไทย ว่าการปรับ พรม. นั้นถูกตัวค่ะ เวลา 10.10 น. ค่ะ คือฤกษ์เปิดแคมเปญ ในการทำต่อให้เต็ม 10 โดยนางสาวแพทองธาร ยืนยันถึงเหตุการณ์ที่เกิดขึ้น ด้วยปัญหาต่าง ๆ ที่สะสมมานานถึง 2 ทศวรรษ ถ้าไม่ตั้งรัฐบาล ก็จะไม่มีโอกาสในการแก้ไขค่ะ การทำงานที่สอดรับประสานการทำงานของรัฐบาล กฎหมายในธนาคารแห่งประเทศไทย ระบบเศรษฐกิจ ตามนโยบายดิจิทัลวอลเล็ต ที่จะทำให้ทุกฝ่ายได้ปรับตัว โดยการเพิ่มผลผลิต การเพิ่มค่าแรงนั้น ไม่ได้ทำให้ธุรกิจเจ๊งค่ะ ทำจะเพิ่มความพอกินค่ะ และจะมีการเปลี่ยนรัฐบาล จากอุ้ยอ้าย เป็นดิจิทัล ตรวจสอบได้ รับมือกับการตรวจสอบประเทศ ซึ่งจะมีการปรับโครงสร้างทุกกระบบ ที่จะผูกมิตรกับทุกมหาอำนาจให้ประเทศไทย เป็นพื้นที่ตัวกลางในการเจรจา สร้างสันติสุขนอกจากนี้ นอกจากนี้ ยังคงย้ำนโยบายที่เคยให้คำมั่นกับประชาชนค่ะ ว่ามั่นใจว่าเมื่อสุดท้าย รัฐบาลอยู่ครบ 4 ปี ประชาชนให้ประชาชนจะให้คะแนนนายเศรษฐา ทวีสิน เต็ม 10 จากคู่แข่ง ให้พรรคเพื่อไทยที่จะทำงานเพื่อพิสูจน์ แล้วก็ลบข้อครหานั้นด้วยค่ะ ก่อนที่จะย้ำว่าการทำงานของพรรคเพื่อไทยนั้นนะอย่างเต็มที่ค่ะ พร้อมกับชี้นะคะ ว่าการปรับ ครม. นั้น ถูกตัวค่ะ</w:t>
      </w:r>
    </w:p>
    <w:p>
      <w:pPr>
        <w:pStyle w:val="BodyText"/>
      </w:pPr>
      <w:r>
        <w:t xml:space="preserve">(คุณแพทองธาร วัตกรรมที่เคยเกิดขึ้น 30 บาท ตายทุกโรค วันนี้เป็นอย่างไรคะ ไม่จริงเลย เราใช้เวลาพิสูจน์ วันนี้ก็ยังอยู่และนโยบายที่ดี ของเราก็ยังอยู่คู่กับคนไทยค่ะ แน่นอนค่ะ วัฒนธรรมเหล่านั้น เราจะไม่อยู่ในเกมการเมืองเหล่านั้น แต่เราจะใช้อำนาจและหน้าที่ความรับผิดชอบที่เรามี ตอบโจทย์เป็นเครื่องพิสูจน์ ให้พี่น้องประชาชนเห็นค่ะ และเราเองก็ทราบดีค่ะ ว่าเราทำงานเพื่อพี่น้องประชาชน ตอนนี้ งานการเมืองเป็นงานที่ Thanklees Endless นะคะ เป็นงานที่เราต้องใช้ความทุ่มเทแรงกาย แรงใจอย่างเต็มที่นะคะ เพราะฉะนั้น สิ่งเหล่านี้เองค่ะ จะเป็นแรงผลักดัน นั่นก็คือตอบรับจากเสียงประชาชนค่ะ</w:t>
      </w:r>
    </w:p>
    <w:p>
      <w:pPr>
        <w:pStyle w:val="BodyText"/>
      </w:pPr>
      <w:r>
        <w:t xml:space="preserve">(คุณญาณี) อีกไฮไลท์หนึ่งในงานนี้นะคะ การเลือกตั้งท้องถิ่น 2568 นายก อบจ. ค่ะ ที่พรรคเพื่อไทยจะส่งตัวแทนชิงเก้าอี้นายก อบจ. โดยเลขาธิการของพรรคเพื่อไทย การให้ความสำคัญการกระจายอำนาจสู่ท้องถิ่น ของพรรคนั้นมีความพร้อมในการทำหน้าที่ พร้อมที่จะสานงานต่อค่ะ ภายใต้ทีมเพื่อไทย ภารกิจครั้งนี้นะคะ เพื่อไทยเป็นรัฐบาล จึงมั่นใจค่ะ ว่าทาง อบจ. และท้องถิ่นนั้นจะเป็นไปอย่างราบรื่น ทำให้ความเป็นอยู่ของคนท้องถิ่นนั้นดีขึ้น จึงขอโอกาสค่ะ ว่าให้นายก อบบจ. คนเดิม ยโสธร อุดรธานี ในจังหวัดพะเยานี้นะคะ ก็มีนามสกุลเดียวกับร้อยเอกธรรมนัสค่ะ // พรรคเพื่อไทย ให้ความสำคัญกับการกระจายอำนาจในท้องถิ่นอย่างมากครับ จะเห็นได้ที่จะ… กับคลื่นใต้น้ำ ที่เกิดขึ้นจากการเปลี่ยน ครม. 1/1 เรียกว่าบริหารจัดการภายในพรรค บริหารจัดการบริบทแวดล้อมในพรรคไปด้วย บริบทที่หมายถึงคู่แข่งทางการเมือง ที่ไม่ใช่ประชาธิปัตย์ ไม่ใช่ขั้วอำาขนิยม ิยมแล้วค่ะ แต่กำลังหมายถึงเสรีนิยมก้าวหน้า ของพรรควไกลเขาล่ะค่ะ แต่ที่สำคัญต้องบอกว่าเพื่อไทยต้องเดินต่อ ภายใต้มาตรการ พรม. ตามธงให้ได้ด้วย รัฐมนตรี 12 คน ทยอย เข้าตรวจร่างกายแล้ววันนี้ นัดพร้อมเที่ยงเป็นต้นไปค่ะ ถ่ายรูปตามธรรมปฏิบัติ ในช่วงเวลา 15.00 น. ก่อนเดินทางไปปฏิญาณ ก่อนปฏิบัติหน้าที่ จากนั้น ครม. นัดแรก สัปดาห์หน้าแล้วนายกเศรษฐา ก็มีคิวเดินสายทัวร์นกขมิ้น แล้วก็เรียก ครม. สัญจรเพชรบุรี นับรวมไอเดีย ที่จะจัดนายกโชว์ ดีเดย์ 11 พฤษภาคม นี้ค่ะ นายกเศรษฐา ลาราชการไว้แล้วนะคะ ไปร่วมแถลงพรรคเพื่อไทย โดยนางสาวแพทองธาร ชินวัตร ที่ไม่รอ ทำงานให้เต็ม แม้จะเกิดคำถามว่าเกิดคลื่นใต้น้ำ จะฝ่าคลื่นใต้น้ำภายในพรรคได้อย่างไร สืบเนื่องจาก จะ ครม. 1/1 แต่ที่สังเกตนี่นะคะ ก่อนหน้านี้นายกฯ นอกจากคำขอโทษแล้ว คนผิดหวัง นายกคล้ายจะปรามอยู่ด้วย เคารพการตัดสินใจ และให้ยึดประโยชน์โดยรวมเป็นหลักค่ะ</w:t>
      </w:r>
    </w:p>
    <w:p>
      <w:pPr>
        <w:pStyle w:val="BodyText"/>
      </w:pPr>
      <w:r>
        <w:t xml:space="preserve">(คุณเศรษฐา) ผม ถึงผมว่ามากกว่านะครับ ในการที่มีการปรับเปลี่ยนหน้าที่หรือรัฐมนตรีต่าง ๆ ผมเชื่อว่าจะมีคน ก็คงมีคนที่พอ ไม่พอใจ สมหวัง ไม่สมหวังนะครับ ก็… จริง ๆ แล้วก็ ผมอยากจะโฟกัสกับสิ่งที่เรามีความสัมพันธ์ที่ดี เวลา อย่างที่เดือนที่ผ่านมาดีกว่า อย่างที่ท่านทำมา แล้วเป็นประโยชน์ของประเทศชาตินะครับ ผมเชื่อว่ารัฐมนตรีคนใหม่ ที่เข้าทำหน้าที่แทนก็จะสานต่อในเรื่องเหล่านี้ครับ</w:t>
      </w:r>
    </w:p>
    <w:p>
      <w:pPr>
        <w:pStyle w:val="BodyText"/>
      </w:pPr>
      <w:r>
        <w:t xml:space="preserve">(คุณพรวดี) สรุปอย่างนี้ค่ะ ว่านายกฯ เศรษฐาการปรับ ครม. แล้วจะจบกันด้วยค่ะ เพื่อไทย ก็ได้รับการยืนยันว่าเอาอยู่ ซึ่งหมายถึงว่าคลื่นใต้น้ำไม่ใช่ปัญหาของเพื่อไทย ต้องบอกว่ามุ่งสู่แผนพลัดใบ การทำงานของคนแบบ 2 รุ่น ผสมผสานกัน แต่ก็ยังอยู่ภายใต้ปีกของบ้านจันทร์ส่องหล้าค่ะ จากสภาวะ และสภาพแวดล้อมทั้งหมด ก็สะท้อนให้เห็นนะคะ ว่า 3 มิตรที่เข้าเสริมก่อนการเลือกตั้งปี 2566 เป็นส่วนสำคัญ แต่ว่าการเลือกตั้งครั้งหน้า เพื่อไทย มีแผน งแผนที่จะดึงและดูดรูปแบบของรูปพรรคการเมือง กลุ่มการเมือง แล้วก็รายบุคคล นาย ลิมปพันลป และร้อยเอกธรรมนัส ที่จะนับไปถึงนายอนุชา ที่จะนับไปถึงนายอนุชา ลองย้อนกลับไปดู ภาพนี้นะคะ ปรากฏในสถานการณ์สาธารณชน นับเป็นครั้งที่ 4 แล้วที่นายทักษิณ ชินวัตร ณชน นับเป็นครั้งที่ 4 แล้วที่นายทักษิณ ชินวัตร ตั้งแต่ไปเหนือ ครั้งนี้ล่องใต้การพักฟื้น หรือพักผ่อนกับครอบครัว หากแต่ว่าไปกับนายวุลิปตภัณลภ ก็ชี้ว่าปูฐานเสียงทางการเมืองและเชื่อมต่อ กับพรรคชาติพัฒนา จึงถามในพรรคชาติพัฒนา เป็นไปได้ที่จะร่วมจะตีความภาพนี้ เป็นนัยอื่นอีกด้วยค่ะ</w:t>
      </w:r>
    </w:p>
    <w:p>
      <w:pPr>
        <w:pStyle w:val="BodyText"/>
      </w:pPr>
      <w:r>
        <w:t xml:space="preserve">(คุณณัฐชา) ผมคิดว่าเป็นการแสดงสัญลักษญ์อย่างหนึ่งว่าวันนี้ เมื่ออยู่ข้างผู้มีอำนาจแล้ว สามารถดำเนินการ หรือสามรถทำได้ทุกอย่าง แม้กระทั่งการที่ทำให้สังคมมีการตั้งคำถามว่า มีนายกกี่คน ต่อมาขณะนี้ สังคมกำลังตั้งคำถามว่า ว่าเรามีคณะรัฐมนตรีสัญจรกี่ที่ ถ้ามันตรงกัน สอดรับกับ ไม่มีปัญหาครับ แต่ถ้าเกิดมันคัดกัด มันค้านกันเมื่อไหร่ อันนี้มันจะส่งผลกระทบเสถียรภาพของรัฐบาล</w:t>
      </w:r>
    </w:p>
    <w:p>
      <w:pPr>
        <w:pStyle w:val="BodyText"/>
      </w:pPr>
      <w:r>
        <w:t xml:space="preserve">(คุณพรวดี) นอกจากนัยที่อย่างก้าวไหลชี้ว่า กำลังขี่อยู่กับนายกฯ เศรษฐาหรือเปล่า ก็มีเรื่องของแผนดูดและแผนดึง ก็กลับมาอีกครั้งค่ะ ข้อมูลทางการเมืองอ้างอิงถึงการดึงนายสุวัฒน์กลับมาช่วยเพื่อไทย โดยเฉพาะในสนามโคราช เสริมทัพ ได้ 2 เด้งนะคะ และที่มีรายงานว่าร้อยเอกธรรมนัศ เข้า-ออก 2 ครั้งในวันนี้ ก็อาจจะชัดขึ้นค่ะ เข้ามาในพรรคเพื่อไทย แต่ไม่ได้มาแบบโดดเดี่ยว มากับพะเยานะคะ พ่วงกลุ่มเพชรบูรณ์ เกือบครึ่งพรรคพลังประชารัฐ ก็เห็นจะได้ ล่ะค่ะ ไม่ต่างกับข้อมูลที่ว่าคุณเศร ที่ทันทีเมื่อรู้ว่าหลุดโผล ครม. เศรษฐา ก็เตรียมก็ออกมาโวย ที่ว่านี่แหละค่ะ ห้ามทัพเอาไว้ แล้วก็บอกแผนการ ที่จะย้ายพรรคเพื่อไทย ย้ายเข้ามาในพรรค เพื่อไทย ออกมา 10 คนค่ะ ออกจากพรรครวมไทยสร้างชาติออกมาค่ะ และมีรายงานอีกค่ะ ว่า พรรคก้าวไกลยุบพรรคอยู่ ก็มีหลายคน หลายฝ่าย ติดต่อกลุ่มก๊วน ในพรรคเพื่อไทย หวังย้ายสังกัดเข้ามาในพรรคเพื่อไทย เมื่อก้าวไกลถูกยุบ นั่นนับแล้วนะคะ แล้วก็ยืนยันมาแล้วด้วย ว่าเป็นรายบุคคล อย่างน้อย ๆ ก็ 17 คน ในพรรคเพื่อไทยเขาคุยไว้อย่างนี้ค่ะ แต่ทั้งหมดที่ว่ามานี้ ผู้นำทางจิตวอิต ทางการเมือง ตอบรับแล้วล่ะค่ะ อยู่ระหว่างการจัดกระบวนทัพให้ชัดแล้วก็ลงตัวมากขึ้น แต่ก็ยังอยู่ในลงไปติดแผ่ ไกล่เกลี่ย แล้วก็ต่อรองกับคลื่นใต้น้ำอยู่ด้วยค่ะ ยิงปืนนัดเดียว ได้นก 2 ตัวทีเดียว แล้วทั้งหมดนี้ ก็เป็นเป้าหมายในสนามเลือกตั้งครั้งต่อไป และที่นายกรัฐมนตรีคนต่อไป ต้องชื่อนางสาวแพทองธาร ชิน ก็มีข้อมูลอีกค่ะ ว่าคู่แข่งทางการเมืองค่ายสีส้ม กำลังตีล้อมจากทางอ้อมผ่ายผู้แทนราษฎร พุ่งเป้าไปสภาสูง ของบ้านเมืองทั้งหมดเอาไว้ แต่ก็ต้องบอกว่าคงต้องเริ่มต้นที่สนามเลือก สว. นั่นแหละค่ะ งานเรื่องการเมืองก็ต้องหล่อล้อมอย่าง ที่จะเป็นโจทย์ใหญ่พิสูจน์ผลงานรัฐบาล ก็เป็นอีกงานที่สำคัญนะคะ ค่ะ</w:t>
      </w:r>
    </w:p>
    <w:p>
      <w:pPr>
        <w:pStyle w:val="BodyText"/>
      </w:pPr>
      <w:r>
        <w:t xml:space="preserve">(คุณจีรชาตา) คุณผู้ชม ถ้าบอกว่างานที่เป็นโจทย์สำหรับรัฐบาลโดยเฉพาะนะ พรรคเพื่อไทย เขาบอกว่ามี 10 โจทย์ที่เขาจะต้องทำค่ะ หลังจากที่ที่คงจะต้องแก้ค่ะ หลังจากมีผลงานเด่นออกมาสัปดาห์นี้ หลังจากสัปดาห์นี้ที่เห็นมาลงทุน จะสร้าง Data Center วางโครงสร้างพื้นฐาย Cloud ส่วนสำคัญในการขับเคลื่อนเศรษฐกิจทางดิจิทัลนะคะ ก็มีการตั้งคำถามจากสื่อ IT บางสื่อเหมือนกัน เขาไม่เห็นว่าไมโครซอฟต์นี้ออกมา ทั้ง ๆ ที่มีงานประกาศงบลงทุนกับ มาเลเซีย อินโดนีเซีย เพื่อนบ้านของเราไปแล้ว ตั้งข้อสังเกตค่ะ ว่าอันนี้นี่ ความพร้อมทรัพยากรมนุษย์ บ้านเราหรือเปล่า ที่เป็นส่วนสำคัญทำให้ ไมโครซอฟต์ ที่ออกมาหรือไม่ แล้วมันก็มาเหมาะกับผลคะแนน O-net หรือผลการวัดผลทั่วประเทศของนักเรียนชั้น ป.6 ม.3 และ ม.6 ตัวชี้วัดผลสัมฤทธิ์ที่ออกมา มันอาจจะเป็นการจุดประเด็นร่วมกันอีกครั้งนะคะ ร่วมกับนานาชาติของติช่า ว่าประเด็นร้อนแรง อีกอย่างหนึ่ง เนื่องจากว่าคะแนนสอบ O-NET นี่ พูดได้คำเดียวค่ะ ว่าวิกฤติแล้ว วิกฤติอยู่ มีแค่คะแนนภาษาไทย ที่ก็เรียนกันอยู่ประเทศเดียวแหละค่ะ ที่พอจะเชิดหน้าชูตากันได้บ้าง มาดูผลคะแนนที่เปรียบเทียบย้อนหลังกันบ้างนะคะ ของป. 6 ค่ะ ย้อนหลังกับปีที่แล้ว สรุปไว้ ก็คือจะขาดแค่ปี 2565 ไปนะคะ น่าจะพอเห็นแนวโน้มกันบ้างแหละค่ะ ที่ยังเป็นผลล่าสุดนะคะ เป็นการศึกษาล่าสุดที่เพิ่งเผยออกมา คณิตศาสตร์นี่แย่ลง ถ้าเปรียบกับปี 63 64 ภาษาไทยดีขึ้นค่ะ แต่ว่าอังกฤษแย่งลงเรื่อย ๆ นะคะ แล้วก็แย่ลงเรื่อย ๆ ด้วยนะคะ เมื่อเทียบกับปี 63 แต่ยังพอกู้ได้ด้วยคะแนนวิทยาศาสตร์ได้บ้างนะคะ ส่วนของม.3 ค่ะ คะแนนคณิตศาสตร์ดีขึ้น กว่าปี 2564 แต่ว่าแย่กว่า 2563 ภาษาไทยแย่ลงเรื่อย ๆ นะคะ แต่มันไปแย่กว่าปี 2563 ส่วนวิทยาศาสตร์ค่ะ คะแนนปี 66 แย่กว่าปี 64 แต่ดีกว่าปี 63 ทีนี้ อันที่สำคัญมา ก็คือ ม.6 นะคะ ม.6 นี่ เตรียมจะเข้าวสู่การศึกษาขั้นสูง แต่อาจจะเริ่มเข้าสู่ตลาดแรงงาน อันนี้มีปี 2565 เข้ามาเทียบด้วย ปรากฏว่าน่ากังวลที่สุดค่ะ ไม่มีวิชาไหนเลยที่มีค่าเฉลี่ยมาตรฐาน เกิน 50 หรือว่าสอบผ่านเลยนะคะ คณิตศาสตร์นี่ แย่ลงกว่าปี 63-65 แต่อังกฤษนี่ ก็เป็แบบกราฟร่วงค่ะ กับ 65 วิทยาศาสตร์ แย่กว่าปี 65 แต่ดีขึ้นกว่าปี 2564 กว่าปี 65 วิชาสังคม แต่ดีขึ้นกว่าปี 64 แป๊บเดียว แย่กว่าปี 2563-2564 ถ้าคุณผู้ชมอยากดูชัด ๆ ดู ย้อนหลังกันสักนิดนะคะ ว่าเราจะคาดหวังกับคุณภาพ กับทรัพยากรมนุษย์ได้หรือเปล่า ดิฉันคุยสั้น ๆ กับศาสตราจารย์ กรรมการผู้ทรงคุณวุฒิของกองทุนเสมอภาค วิเคราะห์แบบนี้ ว่าเห็นคะแนนแล้วน่ากังวล ร่วงเป็นชุด อาจารย์ใช้คำนี้เลยนะคะ แล้วมันสะท้อนคุณภาพเด็กไม่ดีขึ้นเลย มันทำให้เห็นว่าการปฏิรูปที่พยายามทำ ๆ กันมาน่ะค่ะ ทำให้แค่บางส่วน แต่องค์รวมทำไม่ได้เลยค่ะ บางส่วนที่ว่ามีอะไรบ้าง อาจารย์บอกว่า ก็คือการใส่ใจแค่บุคลากร ไม่ถึงคุณภาพเด็ก มีการยกตัวอย่างการที่จะเเงินเดือนครู แก้ปัญหาหนี้ครู มีการจัดหารภารโรงมาประจำ เพื่อที่จะลดภาระงานของครู แต่ปัญหาทุกอย่าง มันย่ำอยู่กับที่ การเรียนยังคงเป็นแบบเน้นการติวค่ะ แล้วพอติว เอาคะแนนเด็กที่มันดีขึ้นค่ะ ก็ไปผูกโยงกับการขอขึ้น วิทยฐานะของครูอีกค่ะ ก่อนหน้านี้ นายกรัญมนตรี ขับเคลื่อนการยกระดับมาตรฐานคุณภาพการศึกษาของ PISA ก็จริงนี่นะคะ แต่อาจารย์ก็ยังคงทองว่า เพราะว่าไม่ได้แตะไปที่หัวใจของการศึกษา นั่นก็คือเปลี่ยนระบบหลักสูตรที่ยังยึดกับ 8 dวิชา การให้ความสำคัญการเสริมสร้างสมรรถนะ การคิดใด ๆ ของเด็กนักเรียนเลย ระบบการศึกษามันย้อนแย้ง กับทิศทางการพัฒนาของประเทศค่ะ อย่างที่เรายกตัวอย่างไปข้างต้น คือเราพยายามจะเปลี่ยแปลงเศรษกิจดิจิทัล แต่มันจะเป็นไปได้อย่างไรคุณผู้ชม และวิทยาศาสตร์ของเด็กยังคงย่ำแย่อยู่นี่ ด้านภาษาอังกฤษที่สู้เพื่อนบ้านไม่ได้เลยแม้แต่น้อยค่ะ วันนี้อย่างที่เราทราบ ครม. ใหม่ กำังจะถวายสัตย์ รัฐมนตรีคนเดิม อย่างรัฐมนตรีศึกษา ไม่มีการปรับเปลี่ยน เดิมอยู่นะคะ อันนี้ตีความได้ว่าอย่างไร ก็ยังตีความได้ว่าผลงานของรัฐมนตรี ก็ยังคงเข้าตานายกรัฐมนตรีอยู่หรือเปล่า ขณะเดียวกันพรคคเพื่อไทย แต่ว่าเนื้อหาไม่ได้ไปแตะเรื่องการศึกษาเลย ทั้ง ๆ ที่เป็นพื้นฐานของประเทศ ที่จะเป็นการยกประสิทธิภาพ ของรัฐบาลด้วยค่ะ อาจารย์ก็เลยร้องขอมาแบบนี้ค่ะ รัฐบาลจะต้องใส่ใจให้มากกว่านี้ ปฏิรูปการศึกษาให้ได้กกว่านี้ ลดความเหลื่อมล้ำให้มากกว่านี้ และขอให้ทำตามนได้แถลงนโยบาย เอาไว้ในรัฐสภาด้วยค่ะ ในช่วงไม่กี่เดือนที่ผ่านมา สหรัฐจุดประเด็นรัสเซีย เรื่องรับการโจมตีในอวกาศ ในอากาศใช่ไหม คุณเสาวลักษณ์ในอวกาศใช่ไหม ใช่ไหม</w:t>
      </w:r>
    </w:p>
    <w:p>
      <w:pPr>
        <w:pStyle w:val="BodyText"/>
      </w:pPr>
      <w:r>
        <w:t xml:space="preserve">(คุณเสาวลักษณ์) มันเป็นคือ เป้าหมายที่รัสเซียถูกกล่าวหาว่าจะโจมตีในอวกาศ เชื่อว่าต้องการจะทำลายระบบการสื่อสารของดาวเทียม โดยเฉพาะ Starl ของอิลอนมัสนะคะ และขณะนี้เอง เชื่อมต่อกับโลกภายนอกค่ะ และสหรัฐก็ส่งข้อมูลเหล่านี้ให้ชาติพันธมิตร ที่ผ่านมา สหรัฐฯ ร่วมกับญี่ปุ่น พยายามที่จะผลักดันร่างมติป้องกันการร่างอาวุธในอวกาศแต่แน่นอนนะคะ ว่าร่างมติไม่ผ่าน แม้สมาชิกส่วนใหญ่ที่จะเข้าร่วม หรือ UNSC จาก 13 ประเทศ หรือ 155 ค่ะ แต่ว่ารัสเซียซึ่งเป็นร่างสมาชิก ถาวรใช้สิทธิยับยั้งให้ร่างดังกล่าวตกไป ในขณะที่จีนนั้น งดออกเสียง และร่างมติที่ว่าไปนี่นะคะ เป็นส่วนหนึ่งของสนธิสัญญาพหุภาคี ฉบับแรกของโลก ที่ว่าด้วยเรื่องความร่วมมือให้อวกาศ แนวทางหลัก ๆ ค่ะ การใช้ประโยชน์ในอวกาศร่วมกันอย่างสันติ และสำรวจ สามารถให้ประโยชน์จากการสำรวจอากาศได้อย่างเท่าเทียม และผลประโยชน์จะต้องไม่ตกไปเป็นกรรมสิทธิ์ของผู้ใดผู้หนึ่ง นอกจากนี้ค่ะ จะต้องไม่ใช้วิธีการใด ๆ เพื่อยึดครองประโยชน์ไว้เพียงผู้เดียว และห้ามส่งอาวุธอนุภาคทำลายล้างสูงขึ้นทางอวกาศ แต่ว่าในเมื่อรัสเซียใช้การโต้ว่านี่นะคะ ผู้แทนสหรัฐก็พยายามชี้ให้เห็นว่ารัสเซียอาจจะกำลังวางแผนทำอะไรสักอย่าง อย่างเช่นการใช้ระเบิด นิวเคลียร์ เพื่อทำลายระบบการสื่อสารของระบบดาวเทียม ซึ่งเป็นเครื่องมือสำคัญทั้งการสื่อสาร และข้อมูลของทั้งโลก ไม่ว่าจะเป็นดาวเทียมเพื่อการสื่อสาร การถ่ายทอดสัญญาณ ดาวเทียมด้านพความมั่นคง เป็นต้นนะคะ รวมถึงดาวเทียม สตาร์ลิงค์ ที่เป้นหัวใจหลักที่นิวเครน ขอใช้สื่อสารกับทั่วโลก ในยามที่ระบบสาธารณูปโภคเส ขั้นพื้นฐานของยูเครนเสียหายอย้างหนัก และก่อนที่ UNSC จะลงมติเพียงไม่กี่วันนะคะ ของรัสเซียได้เดินทางไปเยี่ยมชมเครื่องบินทิ้งระเบิด Tu 160 เป็นเครื่องบินที่ทันสมัยที่สุดของรัสเซีย และนอกจากนี้ยังมีข่าวว่า รัสเซียพัฒนาอาวุธรุ่นใหม่อีกหลายตัว เช่น ของโพไซดอนค่ะ สามารถยิงข้ามทวีปโจมตีสหรัฐได้ สหรัฐฯ เชื่อว่ารัสเซียจะเชื่อมได้ ที่อยู่ในวงโคตรระยะต่ำ ซึ่งดาวเทียม Star Link รวมอยู่ด้วย และเชื่อว่ารัสเซียจะลงมือภายในปีนี้ แต่ว่าทั้งรัสเซียและปูตน ปฏิเสธข้อกล่าวหาของสหรัฐฯ มาโดยตลอด และไม่ยืนยันอย่างเด็ดขาด กับการส่งอาวุธนิวเคลียร์ไปบนอวกาศ เคารพต่อสนธิสัญญาต่อกัน และเห็นด้วยที่จะเพิ่มข้อกำหนดต่าง ๆ ให้รัดกุมมากยิ่งขึ้น และบอกว่าข้อกล่าวหาที่มาจากสหรัฐ ทั้ง สส. และ สว. ของสหรัฐฯ ต้องการได้งบประมาณเพิ่มเติมค่ะ ในขณะที่สหรัฐฯ ค่ะ กล่าวหารัสเซีย ว่าจะใช้อาวุธนิวเคลียร์ในอวกาศคะ แต่คุณผู้ชมคะ ย้อนหลังไป 60 กว่าปีก่อน สหรัฐฯ เคยทดสอบระบบนิวเคลียร์ ในระบบอวกาศมาแล้วนะคะ ชื่อว่า Starfish ระเบิดนิวเคลียร์ 1.7 เมกาตัน มากกว่าระเบิดนิวเคลียร์ของญี่ปุ่น 500 เท่า ไปจุดระเบิด 400 กิโลเมตร เหนือพื้นโลก เป็นความสูงระดับเดียวกับสถานีชีวภาพค่ะ ซึ่งถือว่าเป็นการทดสอบนิวเคลียร์ที่สูงที่สุดในอวกาศค่ะ และเป้าหมายในตอนนั้นนะคะ ก็เพื่อทดสอบถึงผลกระทบที่เกิดขึ้น รวมถึงประสิทธิภาพ ของยานพาหนะที่นำเอาระเบิดขึ้นไปในอวกาศ สิ่งที่เกิดขึ้นในตอนนั้น ก็คือแรงระเบิดทำให้เกิดลูกไฟขนาดใหญ่ มองได้โดยพื้นโลก ที่มีขนาดใหญ่กว่าที่คิดเอาไว้มาก และทำให้เกิดการก่อตัวของแถบรังสีทั่วโลก และแสงเหนือทั่วมหาสมุทรแปซิฟิก ตอนนั้นนะคะ ดาวเทียมหลายดาว ไม่สามารถใช้งานได้ และเครือข่ายไฟฟ้าบนเกาะฮาวายของสหรัฐ ใช้ไม่ได้ชั่วคราวค่ะ ในขณะที่รัสเซีย ในรัฐโซเวียซ ก็เคยทำการทดสอบลักษณะนี้เช่นกัน แต่รังสีต่ำกว่า และการทดสอบ ซิดเวีย ผ่านไป 1 ปี สหรัฐฯ และโซเวียน ได้ลงนามสนธิสัญญาห้ามทดสอบนิวเคลียร์ในยานอวกาศค่ะ และล่าสุดเมื่อวันพุธที่ผ่านมานะคะ กรรมาธิการทหารของสหรัฐฯ ย้ำความกังวลอีกครั้งหนึ่งค่ะ จีนกับรัสเซียกำลังวางแผนติดอาวุธภายในอวกาศ และสหรัฐฯ เตือนด้วยนะคะ ว่าถ้าหากเกิดขึ้นจริงทดาวเทียมที่อยู่ในวงโคจรระยะต่ำ จะได้รับผลกระทบถ้วนหน้า กันทั่วหน้า คุณพรวดี คุณจรีชาตา จากประเทศอื่น ๆ ก็ไปบอกว่ารัสเซียโจมตีแบบนั้น แบบนี้ มากน้อยแค่ไหน</w:t>
      </w:r>
    </w:p>
    <w:p>
      <w:pPr>
        <w:pStyle w:val="BodyText"/>
      </w:pPr>
      <w:r>
        <w:t xml:space="preserve">(คุณพรวดี) นายกรัฐมนตรีชี้แจงถึงคุณสมบัติ นายพิชิต นายกรัฐมนตรีนะคะ หลังจากที่ตผ่านการตรวจสอบจากแต่ สว. บางคนอยากจะยื่นร้อง ต่อคณะกรรมการการเลือกตั้ง เพื่อส่งต่อไปยังรัฐธรรมนูญ มองว่ากรณีของคุณพิชิตเ สี่ยงที่จะขาดคุณสมบัติ และ ขัดรัฐธรรมนูญได้ค่ะ ติดตามคุณอัจฉรา โพธิ์ศรี รายงานสดมาจากทำเนียบรัฐบาลค่ะ เชิญค่ะ</w:t>
      </w:r>
    </w:p>
    <w:p>
      <w:pPr>
        <w:pStyle w:val="BodyText"/>
      </w:pPr>
      <w:r>
        <w:t xml:space="preserve">(คุณอัจ ค่ะ คุณพรวดี คุณจีรชาตา แล้วก็รัฐมนตรีหน้าใหม่ทั้งหมดนะคะ จะเข้าทำเนียบรัฐบาลนะคะ เพื่อที่จะถ่ายรูปติดบัตรนะคะ จากนั้นก็จะเข้าเฝ้าทวายสัตย์ปฏิญาณ ตามกำหนดการรัฐมนตรีใหม่ทั้งหมด เข้าถ่ายรูปติดบัตรที่ตึกสันติไมตรี 15.00 น. จากนั้นนะคะ ท่านนายกรัฐมนตรีจะนำคณะรัฐมนตรีเข้าถวายสัตย์ ก่อนเข้ารับหน้าที่ก่อนเวลา 17.00 น. ค่ะ ที่ทำเนียบรัฐบาล ยังไม่มีรัฐมนตรีมารวมกันนะคะ รวมไปถึงนายกรัฐมนตรีค่ะ ที่ลาราชการครึ่งวัน เพื่อเข้าไปกับพรรคเพื่อไทย โดยนายกฯ ก็ให้สัมภาษณ์กับนักข่าวนะคะ เรื่องคุณสมบัติของนายพิชิต ชื่นบาน หลังถูกยื่นตรวจสอบหลักจริยธรรมค่ะ และการตรวจสอบของคณะกรรมการกฤษฎีกาแล้วนะคะ พร้อมกับไม่กังกลนะคะ ว่าเรื่องนี้จะกระทบกับรัฐมนตรีค่ะ ถึงคุณสมบัติของคุณพิชิต ถือว่าเป้นสิทธิ์สำคัญนะคะ แต่ว่าใก้โอกาสคนที่ถูกพาดพิงด้วยค่ะ ยืนยันทุกอย่างเป็นไปตามกฎหมายค่ะ และหากมีความจำเป็น รัฐธรรมนูญก็ต้องส่งสารค่ะ</w:t>
      </w:r>
    </w:p>
    <w:p>
      <w:pPr>
        <w:pStyle w:val="BodyText"/>
      </w:pPr>
      <w:r>
        <w:t xml:space="preserve">(นายเศรษฐา) ก็ต้องส่งครับ</w:t>
      </w:r>
    </w:p>
    <w:p>
      <w:pPr>
        <w:pStyle w:val="BodyText"/>
      </w:pPr>
      <w:r>
        <w:t xml:space="preserve">(คุณเศรษฐา) ก็เป็นเรื่องที่สำคัญ แล้วก็ยังให้โอกาสกับคนที่ถูกพาดพิงด้วยเหมือนกันนะครับ</w:t>
      </w:r>
    </w:p>
    <w:p>
      <w:pPr>
        <w:pStyle w:val="BodyText"/>
      </w:pPr>
      <w:r>
        <w:t xml:space="preserve">(ผู้สื่อข่าว) …. ทำให้เรา</w:t>
      </w:r>
    </w:p>
    <w:p>
      <w:pPr>
        <w:pStyle w:val="BodyText"/>
      </w:pPr>
      <w:r>
        <w:t xml:space="preserve">(คุณเศรษฐา) ทุกอย่างเป็นไปตามกฎหมายครับ ทุกอย่างเป็นไปตามกฎหมายครับ // แล้วถ้ามีการร้องขอ</w:t>
      </w:r>
    </w:p>
    <w:p>
      <w:pPr>
        <w:pStyle w:val="BodyText"/>
      </w:pPr>
      <w:r>
        <w:t xml:space="preserve">(คุณเศรษฐส อย่างที่ผมบอกครับ ทุกอย่างเป็นไปตามขั้นตอนของกฎฆมาย</w:t>
      </w:r>
    </w:p>
    <w:p>
      <w:pPr>
        <w:pStyle w:val="BodyText"/>
      </w:pPr>
      <w:r>
        <w:t xml:space="preserve">(คุณอั) นายสมชาย แสวงการณ์ผ่านสื่อสังคมออนไลน์ ระบุว่าคุณสมบัติของนายพิชิตมีความเสี่ยงที่จะขาดคุณสมบัติ โดยให้เหตุผลว่ารัฐมนตรีจะต้องมีคุณสมบัติตรวบถ้วน ที่รัฐธรรมนูญมาตราที่ 160 กำหนดตามอนุสัขาดสิ่งหนึ่งสิ่งใดไม่ได้ค่ะ จะขาดคุณสมบัติการเป็นรัฐมนตรีค่ะ ซึ่งนายพิชิตเองเคยเป็นทนายความ แล้วก็เคยต้องคำสั่งสาร ให้จำคุก 6 เดือน ดังนั้น กกต. ก็มีหน้าที่วินิจฉัย ส่งสารรัฐธรรมนูญ และก็ส่งให้ศาลยเอาไว้ก่อนค่ะ ส่วนกรณีที่อธิบดีกรมโรงงานอุตสาหกรรมลาออกนะคะ นายกรัฐมนตรีเอง ก็ชี้แจงนะคะ ว่าได้มีการพูดคุยกับรัฐมนตรีว่าการกระทรวงอุตสาหกรรมแล้ว แล้วก็เน้นย้ำ ค่ะ การทำงานต่อไปนะคะ พร้อมกับยืนยันค่ะ ว่าไม่ได้กดดัน ให้รัฐมนตรีลาออกนะคะ แต่เป็นการพูดคุยกัน วันนั้น เป็นการพูดคุยกัน แล้วก็ให้ความสำคัญกับปัญหาที่เกิดขึ้นค่ะ</w:t>
      </w:r>
    </w:p>
    <w:p>
      <w:pPr>
        <w:pStyle w:val="BodyText"/>
      </w:pPr>
      <w:r>
        <w:t xml:space="preserve">(คุณพรวดี) ค่ะ คุณผู้ชมคงได้ติดตามกันกับข่าวเศรษฐกิจ ได้ยินคำว่า</w:t>
      </w:r>
      <w:r>
        <w:t xml:space="preserve"> </w:t>
      </w:r>
      <w:r>
        <w:t xml:space="preserve">“</w:t>
      </w:r>
      <w:r>
        <w:t xml:space="preserve">เงินเฟื้อ</w:t>
      </w:r>
      <w:r>
        <w:t xml:space="preserve">”</w:t>
      </w:r>
      <w:r>
        <w:t xml:space="preserve"> </w:t>
      </w:r>
      <w:r>
        <w:t xml:space="preserve">กันบ่อย ๆ นะคะ เงินเฟื้อคือค่าสินค้าและบริการที่มันสูงมาก ๆ อาจจะไม่ดีสักเท่าไรนะคะ ทีนี้นี่ อัตราเงินเฟ้อของไทยลดลงอย่างต่อเนื่องนะคะ ก็เริ่มให้มีความกังวลของว่าจะเข้าสู่ภาวะเงินเฟ้อหรือเปล่า ในเดือนเมษายนนี้ เงินเฟ้อ มากเป็นครั้งแรก ในรอบ 7 เดือน จะเป็นอย่างไร ติดตาม กับคุณนันทินี ลายละเอียด</w:t>
      </w:r>
    </w:p>
    <w:p>
      <w:pPr>
        <w:pStyle w:val="BodyText"/>
      </w:pPr>
      <w:r>
        <w:t xml:space="preserve">(คุณนันทินี) อัตราเงินเฟ้อทั่วไป อยู่ที่ ร้อยละ 0.19 ค่ะ เหตุผลก็มาจากน้ำมันเชื้อเพลิงที่สูงขึ้นตามราคาน้ำมันโลกค่ะ ก็มาจากสินค้าเกษตรหลายอย่างนะคะ ออกสู่ตลาดน้อยค่ะ ราคาก็สูงขึ้น เนื่องจากอากาศร้อนจัดค่ะ ส่วนแนวโน้มในเดือนพฤษภาคมนะคะ คาดว่าเงินเฟ้อจะปรับตัวสูงขึ้นค่ะ ค่ากระแสไฟฟ้าจากเดือนก่อน ราคาพืชผลทางเกษตรปรับตัวสูงขึ้น เนื้อสุกร เนื่องจากผักและผลไม้ค่ะ แล้วก็ขาดแคลนน้ำบางพื้นที่ค่ะ ในขณะที่ราคาน้ำมันดิบในตลาดโลก ส่งตัวสูงนะคะ ประกอบกับค่าเงินบาทอ่อนค่า รวมถึงมีแรงกดดันจากต้นทุนที่สูงค่ะ</w:t>
      </w:r>
    </w:p>
    <w:p>
      <w:pPr>
        <w:pStyle w:val="BodyText"/>
      </w:pPr>
      <w:r>
        <w:t xml:space="preserve">(คุณพูนพงษ์) ครับ คาดว่าเดือนพฤษภาคมนี่น่าจะอยู่ที่ 1-1.5 นะครับส่วนไตรมาสที่ 2 นะครับ คือ ไตรมาส ถ้าจำได้ ไตรมาส ขอปี 2566 นี่ก็ติดลบ ไตรมาสแรกก็ลบ แต่ไตรมาสที่ 2 นี้ ของปี 2567 น่าจะอยู่ที่ 0.8-1 นะครับ น่าจะกลับมาบวก 0.8-1 นะครับ ไตรมาศที่ 2 ลืมคำถามพี่ศรีนวลเลย ครึ่งปีหลังใช่ไหมครับ ครึ่งปีหลังนี่ ก็ยังคงเป็นบวกนะครับ อันนี้ยังไม่ได้คาดการณ์ไปถึงขนาดนั้นครับ คาดการณ์ไปถึงไตรมาสที่ 2 นี่แหละ ที่เรียนว่า น่าจะอยู่ที่ 0.8-1 ครับ</w:t>
      </w:r>
    </w:p>
    <w:p>
      <w:pPr>
        <w:pStyle w:val="BodyText"/>
      </w:pPr>
      <w:r>
        <w:t xml:space="preserve">(คุณนันทินี) อย่างไรก็ตามค่ะ ปัจจัยที่ทำให้สินค้าและบริการ อยู่ในระดับที่นะคะ มีเหมือนกันค่ะ การแข่งขันที่สูงขึ้น ของผู้ประกอบการค้าปลีกและค้าใหญ่ค่ะ ส่วนกรณีของโครงการดิจิทัลวอลเล็ต ที่ก่อตั้งมีการประเมินผลเป็นตัวเลขที่ชัด ๆ แต่ทั้ง 2 โครงการมีผลต่อเงินเฟ้ออยู่แล้วค่ะ</w:t>
      </w:r>
    </w:p>
    <w:p>
      <w:pPr>
        <w:pStyle w:val="BodyText"/>
      </w:pPr>
      <w:r>
        <w:t xml:space="preserve">(คุณพูน ยัง ๆ เนื่องจากถ้าติดตามข่าวนะครับ นะครับ ท่านรัฐมนตรี ทางรัฐบาลก็บอกว่า ทางรัฐบาลที่อาจจะเป็นที่ 400 บาท ผมก็ได้ให้ทางกรมดัชนีการค้า จะส่งผลกับเงินเฟ้ออย่างไร ก็ดูอยู่นะครับ ดิจิทัลก็ยังดูอยู่เหมือนกันครับ คือ 2 ตัวนี้อย่างไร มันต้องส่งผลอยู่แล้วนะครับ แต่ระดับไหนสัดส่วนอย่างไรนี้ ถ้ามี 2 ตัวนี้นี่ ก็จะส่งผลในระดับหนึ่งเลยล่ะ นะครับ</w:t>
      </w:r>
    </w:p>
    <w:p>
      <w:pPr>
        <w:pStyle w:val="BodyText"/>
      </w:pPr>
      <w:r>
        <w:t xml:space="preserve">(คุณนันทินี) คนไทยนะคะ ก็ยังมีการประเมินว่าอัตราเงินเฟ้อทั้งปี มีแนวโน้มระดับต่ำค่ะ นโยบายการเงิน สู่ระดับร้อยละ 2 นะคะ ถึงแม้ว่าเงินเฟ้าแนวโน้ม กลับมาเป็นบวกในแนวที่ 2 ค่ะ ซึ่งต่ำกว่าร้อยละ 1 ทั่วไปของไทย จะพลิกกลับมาเป็นบวกได้ ตั้งแต่ในเดือนพฤษภาคมนี้ และทั้งปีนะคะ อัตราเงินเฟ้อทั่วไปของไทยจะอยู่ที่ ร้อยละ 0.8 ค่ะ คุณพรวดีคะ และคุณจีรชาตากระทรวงพาณิชย์ยังคงคาดการณ์เดิมค่ะ จะอยู่ที่ร้อยละ 0-1 ค่ะ แต่ถ้า.. ก็พร้อมทบทวนตัวเลขค่ะ</w:t>
      </w:r>
    </w:p>
    <w:p>
      <w:pPr>
        <w:pStyle w:val="BodyText"/>
      </w:pPr>
      <w:r>
        <w:t xml:space="preserve">(คุณพรวดี) ค่ะ ขอบคุณค่ะ คุณผู้ชมคะ มาดูที่อดีตผู้บริหารหญิงนะคะ ที่ก็มีคดีเมาแล้วขับค้างอยู่ด้วยนะคะ วันนี้มีความชัดเจนสำหรับคดีล่าสุด แต่ก็ยืนยันว่าไม่ได้ทำร้ายเจ้าหน้าที่ค่ะ พันตำรวจเอก สุรพงศ์ พุทธขาว ปฏิเสธ ผู้บริหารหญิง ที่พนักงานสอบสวนนัดอดีตผู้บริหารหญิง ดังกล่าวมาเพื่อรับทราบข้อกล่าวหาในวันนี้ ได้มาพบตำรวจแล้ว ในคดีเมาแล้วขับ ปฏิเสธ 2 ข้อหา คือ ขัดขวางการปฏิบัติหน้าที่ และทำร้ายเจ้าพนักงาน ขณะปฏิบัติหน้าที่ค่ะ คดีนี้เกิดขึ้นที่ 14 เมษายนนะคะ และอีกคดีหนึ่ง ที่สาธารณชน ในปี 2565 เมาแล้วขับเหมือนกันนะคะ แต่สำนวนยังไม่ถูกส่งฟ้อง เนื่องจากสำนวนยังไม่ถูกส่งเพื่อตรวจพิสูจน์ ผู้ตรวจกล่าวหาอ้างว่าที่ตรวจพบ มาจากการใช้สเปร์ยแอลกอฮอล์ ฉีดเข้ามาในรถเพื่อฆ่าเชื้อ COVID-19 นะคะ คดีนี้นี่ เจ้าหน้าที่สอบสวนนัดให้มาในวันที่ 10 พฤษภาคม และผู้ถูกกล่าวหาและทนายความ จะมาพบวันที่ 19 นะคะ ในความล่าช้ามีโฆษกสำนักงานอัยการสูงสุดว่า คดีที่ถูกส่งฟ้อง ยังอยู่ในอายุความ ความผิดเมาไม่ขับ โทษจำคุกไม่เกิน 3 ปี จะขึ้นอยู่กับอำนาจศาลแขวง กฎหมายไม่มีช่องโหว่ค่ะ เงื่อนเวลา ทั้งอายุความ ทั้งข้อบังคับใหเป็นตัวเร่งรัด มันไม่เกี่ยวกับกฎหมาย ที่บอกว่าเป็นการที่จะเป็นช่องโหว่ ช่องว่างกฎหมาย ไม่โหว่ไม่ว่างอะไรทั้งสิ้นครับ แต่ว่าเจ้าหน้าที่ต้องทำตามนี้ เพราะกฎหมายเขียนอย่างนี้ ถ้าคุณไม่ทำตามนี้ เพราะบกพร่อง เพราะอะไรถึงไม่ทำ ก็เป็นเรื่องหน่วยงาน ซึ่งก็แน่นอนต้องมีเรื่องวินงวินัย เข้ามาอยู่แล้ว ถ้าบกพร่องในการกำกับหน้าที่</w:t>
      </w:r>
    </w:p>
    <w:p>
      <w:pPr>
        <w:pStyle w:val="BodyText"/>
      </w:pPr>
      <w:r>
        <w:t xml:space="preserve">(คุณจีรชาตา) ช่วงนี้ติดตามข่าวกับคุณพงศ์พิสิทธิ์ กันค่ะ</w:t>
      </w:r>
    </w:p>
    <w:p>
      <w:pPr>
        <w:pStyle w:val="BodyText"/>
      </w:pPr>
      <w:r>
        <w:t xml:space="preserve">[เสียงดนตรี]</w:t>
      </w:r>
    </w:p>
    <w:p>
      <w:pPr>
        <w:pStyle w:val="BodyText"/>
      </w:pPr>
      <w:r>
        <w:t xml:space="preserve">(คุณพงศ์พิสิทธิ์) สวัสดีครับ สำหรับวันนี้มาเริ่มกันที่วอลเลย์บอลสาว ที่ไทยศึกพลีเมียร์ลี แนน ให้เป็นกัปตันคนใหม่ด้วยครับ เมื่อวานนี้ครับ ทีมนักกีฬาวอลเลย์บอลนี้ ที่จะใช้ปี 2024 นะครับ ภายใต้แรงบันดาลใจ หรือความอดทนของลูกยางทีมชาติไทย เปลี่ยนเป็นพลังทำให้ความฝันเป็นความจริง ใช้ในศึกวอลเลบอ Nations Leage นอกจากนี้ ทางสมาคมของฟุตบอลเร็ววัย 30 ปี ที่เป็นตัวหลักของทีมชาติไทย มายาวนาน ยาวนานนะครับ ตั้งแต่โค้ชอ๊อด จนมาถึงยุดปัจจุบันครับ ให้มาเป็นกัปตันทีมชาติไทยอย่างเป็นทางการ ซึ่งด้วยประสบการณ์อย่างยาวนาน รวมถึงมีความเป็นผู้นำทั้งในและนอกสนาม ซึ่งทัดดาว เหมาะสมแล้วสำหรับตำแหน่งนี้ ทัดดาว ถือเป็นกัปตันคนที่ 3 ถัดไป จากยุค 7 เซียนนะครับ หลังจากพรพรรณ เกิดปราชญ์ปยะนุช แป้นน้อย ที่ยังพร้อมปั้นหน้าประเดิมหน้าที่กัปตันทีมและประเดิมชุดการแข่งขันใหม่ในการแข่งขันวอลเลย์บอลไทย ที่ทีมสาวไทยก็จะลงแข่งขัน 15 นัด จากสนามบราซิลนะครับ ที่จะแข่งขัน 16 พฤษภาคมนี้แล้ว ตามด้วยสนามมาเก๊าและฮ่องกง ที่จะมาแข่งขันที่ อินดอร์ ไทยก็จะเข้ารอบ 8 ทีมสุดท้ายนั่นเองนะครับ คุณผู้ชมครับ ในคืนนี้นะครับ ญี่ปุ่นแล้วก็อุซเบกิสถาน ที่คว้าแชมป์เอเชีย ญี่ปุ่นก็หวังแก้มือหลังพลาดท่า ครับ โชคร้ายต้องขาดเ เกมนัดชิงชนะเลิศคืนนี้ครับ เกมรอบชิงชนะเลิศ คืนนี้ครับ อุซ เบกิสถาน เมื่อจะหมดสิทธิ์ใช้งาน 3 กำลังสำคัญ คูซานอฟนะครับ และไฟซู ไลเยบ ตัวเองที่เดินทางไปรับใช้รัสเซียแล้ว เนื่องจากครบเวลาที่อุซเบกิสถานที่ ยืมซึ่งตีมู การขาดนัดเตะ นั้น ในทีมมีนักเตะให้ใช้งาน ถึง 23 คนนะครับ โดยได้วิเคราะห์และเตรียมรับมือกับญี่ปุ่นแล้ว แล้วก็ได้แต่หวังว่านักแตะ ด้านญี่ปุ่นครับ อดีตแชมป์ ปี 2016 ไม่มีปัญหาใช้งานนักเตะนะครับ แต่ปัญหาอยู่ที่เกมรุกครับ จาก 5 นัดเท่านั้น แต่อุซเบกิสถานไม่เสียประตูเลยตลอดในทัวร์นเมนนี้ สร้างโอกาสได้เยอะ และที่ผ่านมาซึ่งหวังว่าจะทำประตูได้ในทีมรองชนะเลิศนะครับ ตัวเขาเองยังจำได้ดีที่เคยนำ อุซ เบกิสถาน ถูกญี่ปุ่นเขี่ยตกรอบชนะเลิศ รอบที่แล้วนี้ ที่ต่างออกไปครับ สำหรับเกมรอบชิงชนะเลิศ จะแข่งในเเวลา 22.30 น. ตามประเทศไทย ที่ก็จะสร้างประวัติศาสตร์ เป็นชาติแรกของเอเชียรุ่น U 23 ได้มากกว่า 3 สมัย ในขณะที่รองแชมป์ ก็จะไปอยู่ในกลุ่ม C 8 ส่วนเกมนัดชิง หรือตั๋วที่จะต้องผ่านนัดอินโดนีเซีย ใบสุดท้ายของโซนเอเชียที่ผ่านมาครับ อินโดนีเซียพบอีรักครับ เกมนี้อินโดนีเซียได้นำไปนาทีที่ 19 ชาวอินโดนีเซีย ก็เข้าไปเต็มสนามเลยนะครับ ก็ตีเสมอก่อน แต่อีรักก็มาตามตีเสมอได้นาทีที่ 27 นะครับจาก ซาอิ พาซิน นะครับ จังหวะนี้ ก็มีการเช็ก VR ก่อนนะครับ ว่ามีการล้ำหน้าหรือเปล่า ก็เสมอไปนะครับ จากนั้นเป็นทางฝั่งอิรักที่ไปทำประตูชัย จากอารี กาซิน นะครับ ยิงไป 2 ประตู่ต่อ 1 คว้า 10 ตัวแทน ต่อจากที่ฝรั่งเศส โดยจะไปอยู่กับกลุ่มอาเจนตินา ขณะที่ผู้ผิดหวังอย่างอินโดนีเซีย กับ Play off ระหว่างทวีป กับกีนี จากแอฟฟริกา เพื่อจะไปชิงแชมป์พฤษภาคมนี้ โดยจะไปแข่งขันที่ประเทศฝรั่งเศสครับ ปิดท้าย ไปย้อนดูลูกยิงไกลสุดสวย นอฟล์นะครับ เพื่อจะชิงไป 2 ประตูต่อ 0 บอลชิงแชมป์เอเชีย ก่อนที่ทั้งคู่จะมาดวลกันอีกในคืนนี้ หมดเวลาของข่าวกีสวัสดีครับ</w:t>
      </w:r>
    </w:p>
    <w:p>
      <w:pPr>
        <w:pStyle w:val="BodyText"/>
      </w:pPr>
      <w:r>
        <w:t xml:space="preserve">[เสียงดนตรี]</w:t>
      </w:r>
    </w:p>
    <w:p>
      <w:pPr>
        <w:pStyle w:val="BodyText"/>
      </w:pPr>
      <w:r>
        <w:t xml:space="preserve">(คุณพรวดี) ขอบคุณคุณพงศ์พิสิทธิ์ ในตรวจสอบสภาพอากาศ</w:t>
      </w:r>
    </w:p>
    <w:p>
      <w:pPr>
        <w:pStyle w:val="BodyText"/>
      </w:pPr>
      <w:r>
        <w:t xml:space="preserve">[เสียงดนตรี] // สวัสดีค่ะ วันนี้จะมีฝนฟ้าคะนองมีลมกันโชกแรง สาเหตุจากวันนี้ค่ะ จะมีคลื่นกระแสลมจากประเทศเมียนมา จะเคลื่อนเข้ามาปกคลุมในพื้นที่บริเวณภาคเหนือของไทย ขณะที่บริเวณประเทศไทยตอนบน ก็ยังร้อนโดยทั่วไปค่ะ เนื่องจากมีความกดอากาศต่ำเนื่องจากความร้อนนะคะ ปกคลุมอยู่ที่บริเวณประเทศไทยตอนบน 2 ตัวนะคะ ก็คือกระแสลมตะวันตกเฉียงใต้นะคะ แล้วก็ลมใต้นะคะ ซึ่งพัดนำเอาความชื้นนะคะ มาทางตอนบนส่งผลทำให้เกิดฝนฟ้าคะนอง มีโอกาสเกิดลูกเห็บตก บางแหล่งนะคะ โดยเฉพาะพื้นที่ภาคเหนือ ค่ะ ระยะนี้ก็ขอให้ระวังอันตรายของลมกระโชกแรง กันไปด้วยนะคะ ในขณะนี้ก็ยังฝนฟ้าคะนองเกิดขึ้นได้บางแห่ง สำหรับชาวเรือนะคะ ให้หลีกเลี่ยงการเดินเรือบริเวณ ที่ฝนฟ้าคะนองกันด้วยนะคะ ตะวันตกเฉียงเหนือค่ะ และกระแสลมตะวันออก ปกคลุมบริเวณอ่าวไทย และภาคใต้ ในวันที่ 6-7 พฤษภาคมนี้นะคะ ในบริเวณพื้นที่ภาคอีสาน ภาคตะวันออก ภาคเหนือตอนล่าง และภาคกลางนะคะ จะเกิดพายุฤดูร้อนขึ้นในหลายพื้นที่ค่ะ ของกระแสลม ของกระแสลมใต้ ซึ่งจะพัดเข้ามาปกคลุมประเทศไทยตอนบน ในขณะที่ประเทศไทยตอนบน จะมีลักษณะอากาศที่ร้อนถึงร้อนจัดนะคะ ทำให้ช่วงสุดสัปดาห์นี้ บริเวณพื้นที่ภาคอีสาน ภาคกลาง และภาคเหนือตอนล่าง รวมถึงมีลมกระโชกแรง มีลูกเห็บตรงบางแห่ง รวมทั้งอาจจะมีฟ้าผ่าบางพื้นที่ด้วยนะคะ และช่วงนี้เรามาดูรายละเอียดในแต่ละภาคกันต่อค่ะ ภาคเหนืออากาศร้อนถึงร้อนจัด และมีฟ้าหลัวในบางตอน ของพื้นที่มีลมกระโชกแรงและมีลูกเห็บตกบางแห่ง ภาพตะวันออกเฉียงเหนือ ร้อน ร้อนจัด มีพายุ ฝนฟ้าคะนอง 20 เปอร์เซ็นต์ ของพื้นที่ มีลมกระโชกแรง และมีลูกเห็บตกบางแห่ง ภาคกลาง อากาศร้อนถึงร้อนจัดโดยมีฟ้าหลัว ทั่วไปมีลมกระโชกแรงในบางแหล่ง ภาคตะวันออก อากาศร้อนถึงร้อนจัด มีฟ้าหลัวตอนกลางวัน มีฝนฟ้าคะนองของพื้นที่ และส่วนทางตอนล่างของภาค ปิดท้ายด้วยภาคใต้ อากาศร้อนโดยทั่วไป และมีอากาศร้อนจัดบางแห่ง โดยมีในแต่ละของพื้นที่ และช่วงวันที่ 4-7 พฤษภาคมนี้ 20-40 เปอร์เซ็นต์ของพื้นที่ และกลับมาติดตามรายงานสภาพอากาศได้ใหม่ ในข่าวค่ำมิติใหม่ สวัสดีค่ะ</w:t>
      </w:r>
    </w:p>
    <w:p>
      <w:pPr>
        <w:pStyle w:val="BodyText"/>
      </w:pPr>
      <w:r>
        <w:t xml:space="preserve">[เสียงดนตรี ]</w:t>
      </w:r>
    </w:p>
    <w:p>
      <w:pPr>
        <w:pStyle w:val="BodyText"/>
      </w:pPr>
      <w:r>
        <w:t xml:space="preserve">(คุณพรวดี) ทั้งหมดคือรายงานสภาพอากาศ ช่วงนี้เราทุกคนลาไปก่อนค่ะ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03T08:05:33Z</dcterms:created>
  <dcterms:modified xsi:type="dcterms:W3CDTF">2024-05-03T08:05:33Z</dcterms:modified>
</cp:coreProperties>
</file>

<file path=docProps/custom.xml><?xml version="1.0" encoding="utf-8"?>
<Properties xmlns="http://schemas.openxmlformats.org/officeDocument/2006/custom-properties" xmlns:vt="http://schemas.openxmlformats.org/officeDocument/2006/docPropsVTypes"/>
</file>